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D45C8" w14:textId="633F815F" w:rsidR="00215F4F" w:rsidRPr="00215F4F" w:rsidRDefault="00EB61A0" w:rsidP="00BE7A83">
      <w:pPr>
        <w:spacing w:after="0" w:line="360" w:lineRule="auto"/>
        <w:jc w:val="center"/>
        <w:rPr>
          <w:b/>
          <w:sz w:val="32"/>
          <w:szCs w:val="24"/>
        </w:rPr>
      </w:pPr>
      <w:r>
        <w:rPr>
          <w:b/>
          <w:sz w:val="32"/>
          <w:szCs w:val="24"/>
        </w:rPr>
        <w:t>&lt;</w:t>
      </w:r>
      <w:r w:rsidR="000A507A">
        <w:rPr>
          <w:b/>
          <w:sz w:val="32"/>
          <w:szCs w:val="24"/>
        </w:rPr>
        <w:t xml:space="preserve">Hand Sign Detection </w:t>
      </w:r>
      <w:r>
        <w:rPr>
          <w:b/>
          <w:sz w:val="32"/>
          <w:szCs w:val="24"/>
        </w:rPr>
        <w:t>&gt;</w:t>
      </w:r>
    </w:p>
    <w:p w14:paraId="656AEEF5" w14:textId="77777777" w:rsidR="00215F4F" w:rsidRPr="00215F4F" w:rsidRDefault="00215F4F" w:rsidP="005D55F3">
      <w:pPr>
        <w:spacing w:after="0" w:line="360" w:lineRule="auto"/>
        <w:jc w:val="center"/>
        <w:rPr>
          <w:b/>
          <w:sz w:val="32"/>
          <w:szCs w:val="24"/>
        </w:rPr>
      </w:pPr>
      <w:r w:rsidRPr="00215F4F">
        <w:rPr>
          <w:b/>
          <w:sz w:val="32"/>
          <w:szCs w:val="24"/>
        </w:rPr>
        <w:t xml:space="preserve">Submitted for </w:t>
      </w:r>
    </w:p>
    <w:p w14:paraId="525E1D05" w14:textId="77777777" w:rsidR="00215F4F" w:rsidRPr="00D270E9" w:rsidRDefault="00215F4F" w:rsidP="00215F4F">
      <w:pPr>
        <w:spacing w:after="0" w:line="240" w:lineRule="auto"/>
        <w:jc w:val="center"/>
        <w:rPr>
          <w:sz w:val="32"/>
          <w:szCs w:val="24"/>
        </w:rPr>
      </w:pPr>
    </w:p>
    <w:p w14:paraId="7F8C37DB" w14:textId="77777777" w:rsidR="00215F4F" w:rsidRPr="002466D2" w:rsidRDefault="002466D2" w:rsidP="002466D2">
      <w:pPr>
        <w:spacing w:after="0" w:line="240" w:lineRule="auto"/>
        <w:jc w:val="center"/>
        <w:rPr>
          <w:b/>
          <w:sz w:val="32"/>
          <w:szCs w:val="24"/>
        </w:rPr>
      </w:pPr>
      <w:r w:rsidRPr="002466D2">
        <w:rPr>
          <w:b/>
          <w:bCs/>
          <w:sz w:val="32"/>
          <w:szCs w:val="32"/>
        </w:rPr>
        <w:t>STATISTICAL MACHINE LEARNING</w:t>
      </w:r>
    </w:p>
    <w:p w14:paraId="4147D41B" w14:textId="77777777" w:rsidR="00215F4F" w:rsidRDefault="00215F4F" w:rsidP="00215F4F">
      <w:pPr>
        <w:spacing w:after="0" w:line="240" w:lineRule="auto"/>
        <w:jc w:val="center"/>
        <w:rPr>
          <w:sz w:val="24"/>
          <w:szCs w:val="24"/>
        </w:rPr>
      </w:pPr>
    </w:p>
    <w:p w14:paraId="7BA0D9E9" w14:textId="77777777" w:rsidR="00215F4F" w:rsidRDefault="00215F4F" w:rsidP="00782A6B">
      <w:pPr>
        <w:jc w:val="center"/>
        <w:rPr>
          <w:b/>
          <w:sz w:val="24"/>
          <w:szCs w:val="24"/>
        </w:rPr>
      </w:pPr>
    </w:p>
    <w:p w14:paraId="64D4B222" w14:textId="77777777" w:rsidR="00782A6B" w:rsidRPr="00782A6B" w:rsidRDefault="00782A6B" w:rsidP="00782A6B">
      <w:pPr>
        <w:jc w:val="center"/>
        <w:rPr>
          <w:b/>
          <w:sz w:val="24"/>
          <w:szCs w:val="24"/>
        </w:rPr>
      </w:pPr>
    </w:p>
    <w:p w14:paraId="4EC2B12C" w14:textId="77777777" w:rsidR="00782A6B" w:rsidRPr="00E2196E" w:rsidRDefault="00782A6B" w:rsidP="00782A6B">
      <w:pPr>
        <w:jc w:val="center"/>
        <w:rPr>
          <w:sz w:val="24"/>
          <w:szCs w:val="24"/>
        </w:rPr>
      </w:pPr>
      <w:r w:rsidRPr="00E2196E">
        <w:rPr>
          <w:sz w:val="24"/>
          <w:szCs w:val="24"/>
        </w:rPr>
        <w:t>Submitted by:</w:t>
      </w:r>
    </w:p>
    <w:p w14:paraId="766C53EB" w14:textId="425F18CB" w:rsidR="009F57A0" w:rsidRDefault="00782A6B" w:rsidP="00782A6B">
      <w:pPr>
        <w:jc w:val="center"/>
        <w:rPr>
          <w:b/>
          <w:sz w:val="24"/>
          <w:szCs w:val="24"/>
        </w:rPr>
      </w:pPr>
      <w:r w:rsidRPr="00782A6B">
        <w:rPr>
          <w:b/>
          <w:sz w:val="24"/>
          <w:szCs w:val="24"/>
        </w:rPr>
        <w:t xml:space="preserve"> (</w:t>
      </w:r>
      <w:r w:rsidR="00DC7CC2">
        <w:rPr>
          <w:b/>
          <w:sz w:val="24"/>
          <w:szCs w:val="24"/>
        </w:rPr>
        <w:t>E22BCAU0</w:t>
      </w:r>
      <w:r w:rsidR="009F57A0">
        <w:rPr>
          <w:b/>
          <w:sz w:val="24"/>
          <w:szCs w:val="24"/>
        </w:rPr>
        <w:t>046</w:t>
      </w:r>
      <w:r w:rsidRPr="00782A6B">
        <w:rPr>
          <w:b/>
          <w:sz w:val="24"/>
          <w:szCs w:val="24"/>
        </w:rPr>
        <w:t>)</w:t>
      </w:r>
      <w:r w:rsidR="00DC7CC2">
        <w:rPr>
          <w:b/>
          <w:sz w:val="24"/>
          <w:szCs w:val="24"/>
        </w:rPr>
        <w:t xml:space="preserve"> </w:t>
      </w:r>
      <w:r w:rsidR="009F57A0">
        <w:rPr>
          <w:b/>
          <w:sz w:val="24"/>
          <w:szCs w:val="24"/>
        </w:rPr>
        <w:t>Chandra Prakash Chaurasia</w:t>
      </w:r>
    </w:p>
    <w:p w14:paraId="74842DBB" w14:textId="0F1E89B7" w:rsidR="00782A6B" w:rsidRPr="00782A6B" w:rsidRDefault="00782A6B" w:rsidP="00782A6B">
      <w:pPr>
        <w:jc w:val="center"/>
        <w:rPr>
          <w:b/>
          <w:sz w:val="24"/>
          <w:szCs w:val="24"/>
        </w:rPr>
      </w:pPr>
      <w:r w:rsidRPr="00782A6B">
        <w:rPr>
          <w:b/>
          <w:sz w:val="24"/>
          <w:szCs w:val="24"/>
        </w:rPr>
        <w:t>(</w:t>
      </w:r>
      <w:r w:rsidR="00D747F2">
        <w:rPr>
          <w:b/>
          <w:sz w:val="24"/>
          <w:szCs w:val="24"/>
        </w:rPr>
        <w:t>E22BCU00</w:t>
      </w:r>
      <w:r w:rsidR="009F57A0">
        <w:rPr>
          <w:b/>
          <w:sz w:val="24"/>
          <w:szCs w:val="24"/>
        </w:rPr>
        <w:t>49</w:t>
      </w:r>
      <w:r w:rsidRPr="00782A6B">
        <w:rPr>
          <w:b/>
          <w:sz w:val="24"/>
          <w:szCs w:val="24"/>
        </w:rPr>
        <w:t>)</w:t>
      </w:r>
      <w:r w:rsidR="009F57A0">
        <w:rPr>
          <w:b/>
          <w:sz w:val="24"/>
          <w:szCs w:val="24"/>
        </w:rPr>
        <w:t xml:space="preserve"> Vedant Chamoli</w:t>
      </w:r>
    </w:p>
    <w:p w14:paraId="0DDB4956" w14:textId="77777777" w:rsidR="00215F4F" w:rsidRDefault="00215F4F" w:rsidP="00782A6B">
      <w:pPr>
        <w:jc w:val="center"/>
        <w:rPr>
          <w:sz w:val="24"/>
          <w:szCs w:val="24"/>
        </w:rPr>
      </w:pPr>
    </w:p>
    <w:p w14:paraId="30991906" w14:textId="77777777" w:rsidR="00782A6B" w:rsidRDefault="00215F4F" w:rsidP="00782A6B">
      <w:pPr>
        <w:jc w:val="center"/>
        <w:rPr>
          <w:sz w:val="24"/>
          <w:szCs w:val="24"/>
        </w:rPr>
      </w:pPr>
      <w:r>
        <w:rPr>
          <w:sz w:val="24"/>
          <w:szCs w:val="24"/>
        </w:rPr>
        <w:t>Submitted to-</w:t>
      </w:r>
    </w:p>
    <w:p w14:paraId="7C61B82B" w14:textId="77777777" w:rsidR="00782A6B" w:rsidRPr="00EB61A0" w:rsidRDefault="003A4447" w:rsidP="00EB61A0">
      <w:pPr>
        <w:jc w:val="center"/>
        <w:rPr>
          <w:b/>
          <w:sz w:val="24"/>
          <w:szCs w:val="24"/>
        </w:rPr>
      </w:pPr>
      <w:r>
        <w:rPr>
          <w:b/>
          <w:sz w:val="24"/>
          <w:szCs w:val="24"/>
        </w:rPr>
        <w:t>D</w:t>
      </w:r>
      <w:r w:rsidR="005E6A42">
        <w:rPr>
          <w:b/>
          <w:sz w:val="24"/>
          <w:szCs w:val="24"/>
        </w:rPr>
        <w:t>R</w:t>
      </w:r>
      <w:r w:rsidR="00120BE1" w:rsidRPr="00E2196E">
        <w:rPr>
          <w:b/>
          <w:sz w:val="24"/>
          <w:szCs w:val="24"/>
        </w:rPr>
        <w:t xml:space="preserve">. </w:t>
      </w:r>
      <w:r w:rsidR="002466D2" w:rsidRPr="00E2196E">
        <w:rPr>
          <w:b/>
          <w:sz w:val="24"/>
          <w:szCs w:val="24"/>
        </w:rPr>
        <w:t>NITIN A</w:t>
      </w:r>
      <w:r w:rsidR="002466D2">
        <w:rPr>
          <w:b/>
          <w:sz w:val="24"/>
          <w:szCs w:val="24"/>
        </w:rPr>
        <w:t>RVIND</w:t>
      </w:r>
      <w:r w:rsidR="002466D2" w:rsidRPr="00E2196E">
        <w:rPr>
          <w:b/>
          <w:sz w:val="24"/>
          <w:szCs w:val="24"/>
        </w:rPr>
        <w:t xml:space="preserve"> SHELKE </w:t>
      </w:r>
    </w:p>
    <w:p w14:paraId="4BE34447" w14:textId="77777777" w:rsidR="008A3341" w:rsidRPr="00782A6B" w:rsidRDefault="008A3341" w:rsidP="00782A6B">
      <w:pPr>
        <w:rPr>
          <w:sz w:val="24"/>
          <w:szCs w:val="24"/>
        </w:rPr>
      </w:pPr>
    </w:p>
    <w:p w14:paraId="68BF3EF8" w14:textId="77777777" w:rsidR="00782A6B" w:rsidRDefault="00782A6B" w:rsidP="00782A6B">
      <w:pPr>
        <w:jc w:val="center"/>
        <w:rPr>
          <w:rFonts w:eastAsia="Times New Roman"/>
          <w:b/>
          <w:bCs/>
          <w:sz w:val="24"/>
          <w:szCs w:val="24"/>
        </w:rPr>
      </w:pPr>
    </w:p>
    <w:p w14:paraId="0BDF8E82" w14:textId="77777777" w:rsidR="00414531" w:rsidRPr="00782A6B" w:rsidRDefault="00414531" w:rsidP="00782A6B">
      <w:pPr>
        <w:jc w:val="center"/>
        <w:rPr>
          <w:rFonts w:eastAsia="Times New Roman"/>
          <w:b/>
          <w:bCs/>
          <w:sz w:val="24"/>
          <w:szCs w:val="24"/>
        </w:rPr>
      </w:pPr>
    </w:p>
    <w:p w14:paraId="1A6ABF9C" w14:textId="77777777" w:rsidR="00EB61A0" w:rsidRDefault="00EB61A0" w:rsidP="00215F4F">
      <w:pPr>
        <w:jc w:val="center"/>
        <w:rPr>
          <w:b/>
          <w:sz w:val="24"/>
          <w:szCs w:val="24"/>
        </w:rPr>
      </w:pPr>
    </w:p>
    <w:p w14:paraId="0C4587DC" w14:textId="77777777" w:rsidR="00782A6B" w:rsidRDefault="003A4447" w:rsidP="00215F4F">
      <w:pPr>
        <w:jc w:val="center"/>
        <w:rPr>
          <w:b/>
          <w:sz w:val="24"/>
          <w:szCs w:val="24"/>
        </w:rPr>
      </w:pPr>
      <w:r>
        <w:rPr>
          <w:b/>
          <w:sz w:val="24"/>
          <w:szCs w:val="24"/>
        </w:rPr>
        <w:t>July</w:t>
      </w:r>
      <w:r w:rsidR="005D55F3">
        <w:rPr>
          <w:b/>
          <w:sz w:val="24"/>
          <w:szCs w:val="24"/>
        </w:rPr>
        <w:t>-</w:t>
      </w:r>
      <w:r>
        <w:rPr>
          <w:b/>
          <w:sz w:val="24"/>
          <w:szCs w:val="24"/>
        </w:rPr>
        <w:t>Dec</w:t>
      </w:r>
      <w:r w:rsidR="00127B49">
        <w:rPr>
          <w:b/>
          <w:sz w:val="24"/>
          <w:szCs w:val="24"/>
        </w:rPr>
        <w:t xml:space="preserve"> 20</w:t>
      </w:r>
      <w:r w:rsidR="00EB61A0">
        <w:rPr>
          <w:b/>
          <w:sz w:val="24"/>
          <w:szCs w:val="24"/>
        </w:rPr>
        <w:t>2</w:t>
      </w:r>
      <w:r>
        <w:rPr>
          <w:b/>
          <w:sz w:val="24"/>
          <w:szCs w:val="24"/>
        </w:rPr>
        <w:t>3</w:t>
      </w:r>
    </w:p>
    <w:p w14:paraId="6279C1A3" w14:textId="77777777" w:rsidR="003A4447" w:rsidRPr="003A4447" w:rsidRDefault="003A4447" w:rsidP="00215F4F">
      <w:pPr>
        <w:jc w:val="center"/>
        <w:rPr>
          <w:b/>
          <w:sz w:val="36"/>
          <w:szCs w:val="36"/>
        </w:rPr>
      </w:pPr>
      <w:r w:rsidRPr="003A4447">
        <w:rPr>
          <w:b/>
          <w:sz w:val="36"/>
          <w:szCs w:val="36"/>
        </w:rPr>
        <w:t>SCHOOL OF COMPUTER SCIENCE AND ENGINEERING</w:t>
      </w:r>
    </w:p>
    <w:p w14:paraId="74066553" w14:textId="004F52C4" w:rsidR="003A4447" w:rsidRDefault="00262D87" w:rsidP="00215F4F">
      <w:pPr>
        <w:jc w:val="center"/>
        <w:rPr>
          <w:b/>
          <w:sz w:val="24"/>
          <w:szCs w:val="24"/>
        </w:rPr>
      </w:pPr>
      <w:r>
        <w:rPr>
          <w:noProof/>
        </w:rPr>
        <w:drawing>
          <wp:inline distT="0" distB="0" distL="0" distR="0" wp14:anchorId="2F1548C6" wp14:editId="3968B0B1">
            <wp:extent cx="2733675" cy="1167130"/>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3675" cy="1167130"/>
                    </a:xfrm>
                    <a:prstGeom prst="rect">
                      <a:avLst/>
                    </a:prstGeom>
                    <a:noFill/>
                    <a:ln>
                      <a:noFill/>
                    </a:ln>
                  </pic:spPr>
                </pic:pic>
              </a:graphicData>
            </a:graphic>
          </wp:inline>
        </w:drawing>
      </w:r>
    </w:p>
    <w:p w14:paraId="346A1C8F" w14:textId="77777777" w:rsidR="003A4447" w:rsidRDefault="003A4447" w:rsidP="003A4447">
      <w:pPr>
        <w:rPr>
          <w:sz w:val="24"/>
          <w:szCs w:val="32"/>
        </w:rPr>
      </w:pPr>
    </w:p>
    <w:p w14:paraId="65D67A15" w14:textId="77777777" w:rsidR="00EB61A0" w:rsidRDefault="00EB61A0" w:rsidP="00215F4F">
      <w:pPr>
        <w:jc w:val="center"/>
        <w:rPr>
          <w:sz w:val="24"/>
          <w:szCs w:val="32"/>
        </w:rPr>
      </w:pPr>
    </w:p>
    <w:p w14:paraId="70165330" w14:textId="77777777" w:rsidR="00782A6B" w:rsidRDefault="00120BE1" w:rsidP="005D55F3">
      <w:pPr>
        <w:jc w:val="center"/>
        <w:rPr>
          <w:b/>
          <w:sz w:val="32"/>
          <w:szCs w:val="32"/>
        </w:rPr>
      </w:pPr>
      <w:r>
        <w:rPr>
          <w:b/>
          <w:sz w:val="32"/>
          <w:szCs w:val="32"/>
        </w:rPr>
        <w:lastRenderedPageBreak/>
        <w:t>INDEX</w:t>
      </w:r>
    </w:p>
    <w:p w14:paraId="2382574B" w14:textId="1CE62738" w:rsidR="00782A6B" w:rsidRDefault="00262D87" w:rsidP="00782A6B">
      <w:pPr>
        <w:jc w:val="both"/>
        <w:rPr>
          <w:b/>
          <w:sz w:val="24"/>
          <w:szCs w:val="32"/>
        </w:rPr>
      </w:pPr>
      <w:r>
        <w:rPr>
          <w:b/>
          <w:noProof/>
          <w:sz w:val="32"/>
          <w:szCs w:val="32"/>
        </w:rPr>
        <mc:AlternateContent>
          <mc:Choice Requires="wps">
            <w:drawing>
              <wp:anchor distT="0" distB="0" distL="114300" distR="114300" simplePos="0" relativeHeight="251657728" behindDoc="0" locked="0" layoutInCell="1" allowOverlap="1" wp14:anchorId="36A0F389" wp14:editId="2AF8912D">
                <wp:simplePos x="0" y="0"/>
                <wp:positionH relativeFrom="column">
                  <wp:posOffset>-95250</wp:posOffset>
                </wp:positionH>
                <wp:positionV relativeFrom="paragraph">
                  <wp:posOffset>-43180</wp:posOffset>
                </wp:positionV>
                <wp:extent cx="6124575" cy="0"/>
                <wp:effectExtent l="19050" t="19050" r="19050" b="19050"/>
                <wp:wrapNone/>
                <wp:docPr id="55077352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09B45E" id="_x0000_t32" coordsize="21600,21600" o:spt="32" o:oned="t" path="m,l21600,21600e" filled="f">
                <v:path arrowok="t" fillok="f" o:connecttype="none"/>
                <o:lock v:ext="edit" shapetype="t"/>
              </v:shapetype>
              <v:shape id="AutoShape 4" o:spid="_x0000_s1026" type="#_x0000_t32" style="position:absolute;margin-left:-7.5pt;margin-top:-3.4pt;width:482.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" strokeweight="3pt"/>
            </w:pict>
          </mc:Fallback>
        </mc:AlternateConten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138"/>
        <w:gridCol w:w="222"/>
      </w:tblGrid>
      <w:tr w:rsidR="007C6BAD" w14:paraId="6702DDB8" w14:textId="77777777" w:rsidTr="009F57A0">
        <w:tc>
          <w:tcPr>
            <w:tcW w:w="9138" w:type="dxa"/>
            <w:tcBorders>
              <w:top w:val="nil"/>
              <w:left w:val="nil"/>
              <w:bottom w:val="nil"/>
              <w:right w:val="nil"/>
            </w:tcBorders>
          </w:tcPr>
          <w:tbl>
            <w:tblPr>
              <w:tblpPr w:leftFromText="180" w:rightFromText="180" w:vertAnchor="text" w:horzAnchor="margin" w:tblpY="373"/>
              <w:tblOverlap w:val="never"/>
              <w:tblW w:w="9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
              <w:gridCol w:w="6590"/>
              <w:gridCol w:w="1484"/>
            </w:tblGrid>
            <w:tr w:rsidR="005D55F3" w:rsidRPr="003605FD" w14:paraId="61E5D426" w14:textId="77777777" w:rsidTr="007A4DC9">
              <w:trPr>
                <w:trHeight w:val="260"/>
              </w:trPr>
              <w:tc>
                <w:tcPr>
                  <w:tcW w:w="940" w:type="dxa"/>
                </w:tcPr>
                <w:p w14:paraId="5A5B9FA7" w14:textId="77777777" w:rsidR="005D55F3" w:rsidRPr="003605FD" w:rsidRDefault="00EB61A0" w:rsidP="005D55F3">
                  <w:pPr>
                    <w:spacing w:after="0" w:line="240" w:lineRule="auto"/>
                    <w:rPr>
                      <w:sz w:val="24"/>
                      <w:szCs w:val="28"/>
                    </w:rPr>
                  </w:pPr>
                  <w:r>
                    <w:rPr>
                      <w:sz w:val="24"/>
                      <w:szCs w:val="28"/>
                    </w:rPr>
                    <w:t>Sr No</w:t>
                  </w:r>
                </w:p>
              </w:tc>
              <w:tc>
                <w:tcPr>
                  <w:tcW w:w="6590" w:type="dxa"/>
                </w:tcPr>
                <w:p w14:paraId="0808A77B" w14:textId="77777777" w:rsidR="005D55F3" w:rsidRPr="003605FD" w:rsidRDefault="00B161B7" w:rsidP="005D55F3">
                  <w:pPr>
                    <w:spacing w:after="0" w:line="240" w:lineRule="auto"/>
                    <w:jc w:val="center"/>
                    <w:rPr>
                      <w:sz w:val="24"/>
                      <w:szCs w:val="28"/>
                    </w:rPr>
                  </w:pPr>
                  <w:r>
                    <w:rPr>
                      <w:sz w:val="24"/>
                      <w:szCs w:val="28"/>
                    </w:rPr>
                    <w:t>Content</w:t>
                  </w:r>
                </w:p>
              </w:tc>
              <w:tc>
                <w:tcPr>
                  <w:tcW w:w="1484" w:type="dxa"/>
                </w:tcPr>
                <w:p w14:paraId="4F0DDD0B" w14:textId="77777777" w:rsidR="005D55F3" w:rsidRPr="003605FD" w:rsidRDefault="00EB61A0" w:rsidP="005D55F3">
                  <w:pPr>
                    <w:spacing w:after="0" w:line="240" w:lineRule="auto"/>
                    <w:rPr>
                      <w:sz w:val="24"/>
                      <w:szCs w:val="28"/>
                    </w:rPr>
                  </w:pPr>
                  <w:r>
                    <w:rPr>
                      <w:sz w:val="24"/>
                      <w:szCs w:val="28"/>
                    </w:rPr>
                    <w:t>Page No</w:t>
                  </w:r>
                </w:p>
              </w:tc>
            </w:tr>
            <w:tr w:rsidR="005D55F3" w:rsidRPr="003605FD" w14:paraId="7F5A6820" w14:textId="77777777" w:rsidTr="007A4DC9">
              <w:trPr>
                <w:trHeight w:val="260"/>
              </w:trPr>
              <w:tc>
                <w:tcPr>
                  <w:tcW w:w="940" w:type="dxa"/>
                </w:tcPr>
                <w:p w14:paraId="490897E3" w14:textId="14ED9E02" w:rsidR="005D55F3" w:rsidRPr="003605FD" w:rsidRDefault="00DC7CC2" w:rsidP="005D55F3">
                  <w:pPr>
                    <w:spacing w:after="0" w:line="240" w:lineRule="auto"/>
                    <w:rPr>
                      <w:sz w:val="24"/>
                      <w:szCs w:val="28"/>
                    </w:rPr>
                  </w:pPr>
                  <w:r>
                    <w:rPr>
                      <w:sz w:val="24"/>
                      <w:szCs w:val="28"/>
                    </w:rPr>
                    <w:t>1</w:t>
                  </w:r>
                </w:p>
              </w:tc>
              <w:tc>
                <w:tcPr>
                  <w:tcW w:w="6590" w:type="dxa"/>
                </w:tcPr>
                <w:p w14:paraId="69B7B063" w14:textId="53198419" w:rsidR="005D55F3" w:rsidRPr="003605FD" w:rsidRDefault="00DC7CC2" w:rsidP="005D55F3">
                  <w:pPr>
                    <w:spacing w:after="0" w:line="240" w:lineRule="auto"/>
                    <w:jc w:val="center"/>
                    <w:rPr>
                      <w:sz w:val="24"/>
                      <w:szCs w:val="28"/>
                    </w:rPr>
                  </w:pPr>
                  <w:r>
                    <w:rPr>
                      <w:sz w:val="24"/>
                      <w:szCs w:val="28"/>
                    </w:rPr>
                    <w:t>ABSTRACT</w:t>
                  </w:r>
                </w:p>
              </w:tc>
              <w:tc>
                <w:tcPr>
                  <w:tcW w:w="1484" w:type="dxa"/>
                </w:tcPr>
                <w:p w14:paraId="46F6A666" w14:textId="7AD36DEB" w:rsidR="005D55F3" w:rsidRPr="003605FD" w:rsidRDefault="00DC7CC2" w:rsidP="005D55F3">
                  <w:pPr>
                    <w:spacing w:after="0" w:line="240" w:lineRule="auto"/>
                    <w:rPr>
                      <w:sz w:val="24"/>
                      <w:szCs w:val="28"/>
                    </w:rPr>
                  </w:pPr>
                  <w:r>
                    <w:rPr>
                      <w:sz w:val="24"/>
                      <w:szCs w:val="28"/>
                    </w:rPr>
                    <w:t>2</w:t>
                  </w:r>
                </w:p>
              </w:tc>
            </w:tr>
            <w:tr w:rsidR="005D55F3" w:rsidRPr="003605FD" w14:paraId="6A7A985F" w14:textId="77777777" w:rsidTr="007A4DC9">
              <w:trPr>
                <w:trHeight w:val="260"/>
              </w:trPr>
              <w:tc>
                <w:tcPr>
                  <w:tcW w:w="940" w:type="dxa"/>
                </w:tcPr>
                <w:p w14:paraId="4A5981FE" w14:textId="4EF39451" w:rsidR="005D55F3" w:rsidRPr="003605FD" w:rsidRDefault="00DC7CC2" w:rsidP="005D55F3">
                  <w:pPr>
                    <w:spacing w:after="0" w:line="240" w:lineRule="auto"/>
                    <w:rPr>
                      <w:sz w:val="24"/>
                      <w:szCs w:val="28"/>
                    </w:rPr>
                  </w:pPr>
                  <w:r>
                    <w:rPr>
                      <w:sz w:val="24"/>
                      <w:szCs w:val="28"/>
                    </w:rPr>
                    <w:t>2</w:t>
                  </w:r>
                </w:p>
              </w:tc>
              <w:tc>
                <w:tcPr>
                  <w:tcW w:w="6590" w:type="dxa"/>
                </w:tcPr>
                <w:p w14:paraId="66DCDC8A" w14:textId="263EB6B2" w:rsidR="005D55F3" w:rsidRPr="003605FD" w:rsidRDefault="00DC7CC2" w:rsidP="005D55F3">
                  <w:pPr>
                    <w:spacing w:after="0" w:line="240" w:lineRule="auto"/>
                    <w:jc w:val="center"/>
                    <w:rPr>
                      <w:sz w:val="24"/>
                      <w:szCs w:val="28"/>
                    </w:rPr>
                  </w:pPr>
                  <w:r>
                    <w:rPr>
                      <w:sz w:val="24"/>
                      <w:szCs w:val="28"/>
                    </w:rPr>
                    <w:t>INTRODUCTION</w:t>
                  </w:r>
                </w:p>
              </w:tc>
              <w:tc>
                <w:tcPr>
                  <w:tcW w:w="1484" w:type="dxa"/>
                </w:tcPr>
                <w:p w14:paraId="42059038" w14:textId="13638E66" w:rsidR="005D55F3" w:rsidRPr="003605FD" w:rsidRDefault="00DC7CC2" w:rsidP="005D55F3">
                  <w:pPr>
                    <w:spacing w:after="0" w:line="240" w:lineRule="auto"/>
                    <w:rPr>
                      <w:sz w:val="24"/>
                      <w:szCs w:val="28"/>
                    </w:rPr>
                  </w:pPr>
                  <w:r>
                    <w:rPr>
                      <w:sz w:val="24"/>
                      <w:szCs w:val="28"/>
                    </w:rPr>
                    <w:t>3-4</w:t>
                  </w:r>
                </w:p>
              </w:tc>
            </w:tr>
            <w:tr w:rsidR="005D55F3" w:rsidRPr="003605FD" w14:paraId="286C9620" w14:textId="77777777" w:rsidTr="007A4DC9">
              <w:trPr>
                <w:trHeight w:val="260"/>
              </w:trPr>
              <w:tc>
                <w:tcPr>
                  <w:tcW w:w="940" w:type="dxa"/>
                </w:tcPr>
                <w:p w14:paraId="7C346128" w14:textId="7285128D" w:rsidR="005D55F3" w:rsidRPr="003605FD" w:rsidRDefault="00DC7CC2" w:rsidP="005D55F3">
                  <w:pPr>
                    <w:spacing w:after="0" w:line="240" w:lineRule="auto"/>
                    <w:rPr>
                      <w:sz w:val="24"/>
                      <w:szCs w:val="28"/>
                    </w:rPr>
                  </w:pPr>
                  <w:r>
                    <w:rPr>
                      <w:sz w:val="24"/>
                      <w:szCs w:val="28"/>
                    </w:rPr>
                    <w:t>3</w:t>
                  </w:r>
                </w:p>
              </w:tc>
              <w:tc>
                <w:tcPr>
                  <w:tcW w:w="6590" w:type="dxa"/>
                </w:tcPr>
                <w:p w14:paraId="008023E9" w14:textId="3EE61520" w:rsidR="005D55F3" w:rsidRPr="003605FD" w:rsidRDefault="00DC7CC2" w:rsidP="005D55F3">
                  <w:pPr>
                    <w:spacing w:after="0" w:line="240" w:lineRule="auto"/>
                    <w:jc w:val="center"/>
                    <w:rPr>
                      <w:sz w:val="24"/>
                      <w:szCs w:val="28"/>
                    </w:rPr>
                  </w:pPr>
                  <w:r>
                    <w:rPr>
                      <w:sz w:val="24"/>
                      <w:szCs w:val="28"/>
                    </w:rPr>
                    <w:t>SOFTWARE USED</w:t>
                  </w:r>
                </w:p>
              </w:tc>
              <w:tc>
                <w:tcPr>
                  <w:tcW w:w="1484" w:type="dxa"/>
                </w:tcPr>
                <w:p w14:paraId="4EEE562B" w14:textId="1B957B42" w:rsidR="005D55F3" w:rsidRPr="003605FD" w:rsidRDefault="00DC7CC2" w:rsidP="005D55F3">
                  <w:pPr>
                    <w:spacing w:after="0" w:line="240" w:lineRule="auto"/>
                    <w:rPr>
                      <w:sz w:val="24"/>
                      <w:szCs w:val="28"/>
                    </w:rPr>
                  </w:pPr>
                  <w:r>
                    <w:rPr>
                      <w:sz w:val="24"/>
                      <w:szCs w:val="28"/>
                    </w:rPr>
                    <w:t>4-5</w:t>
                  </w:r>
                </w:p>
              </w:tc>
            </w:tr>
            <w:tr w:rsidR="005D55F3" w:rsidRPr="003605FD" w14:paraId="1EC91E6B" w14:textId="77777777" w:rsidTr="007A4DC9">
              <w:trPr>
                <w:trHeight w:val="277"/>
              </w:trPr>
              <w:tc>
                <w:tcPr>
                  <w:tcW w:w="940" w:type="dxa"/>
                </w:tcPr>
                <w:p w14:paraId="68C81B25" w14:textId="7625952B" w:rsidR="005D55F3" w:rsidRPr="003605FD" w:rsidRDefault="00DC7CC2" w:rsidP="005D55F3">
                  <w:pPr>
                    <w:spacing w:after="0" w:line="240" w:lineRule="auto"/>
                    <w:rPr>
                      <w:sz w:val="24"/>
                      <w:szCs w:val="28"/>
                    </w:rPr>
                  </w:pPr>
                  <w:r>
                    <w:rPr>
                      <w:sz w:val="24"/>
                      <w:szCs w:val="28"/>
                    </w:rPr>
                    <w:t>4</w:t>
                  </w:r>
                </w:p>
              </w:tc>
              <w:tc>
                <w:tcPr>
                  <w:tcW w:w="6590" w:type="dxa"/>
                </w:tcPr>
                <w:p w14:paraId="5FC64C42" w14:textId="5A0E52A3" w:rsidR="005D55F3" w:rsidRPr="003605FD" w:rsidRDefault="00DC7CC2" w:rsidP="005D55F3">
                  <w:pPr>
                    <w:spacing w:after="0" w:line="240" w:lineRule="auto"/>
                    <w:jc w:val="center"/>
                    <w:rPr>
                      <w:sz w:val="24"/>
                      <w:szCs w:val="28"/>
                    </w:rPr>
                  </w:pPr>
                  <w:r>
                    <w:rPr>
                      <w:sz w:val="24"/>
                      <w:szCs w:val="28"/>
                    </w:rPr>
                    <w:t>METHODOLOGY</w:t>
                  </w:r>
                </w:p>
              </w:tc>
              <w:tc>
                <w:tcPr>
                  <w:tcW w:w="1484" w:type="dxa"/>
                </w:tcPr>
                <w:p w14:paraId="55685671" w14:textId="50A65BA8" w:rsidR="005D55F3" w:rsidRPr="003605FD" w:rsidRDefault="00DC7CC2" w:rsidP="005D55F3">
                  <w:pPr>
                    <w:spacing w:after="0" w:line="240" w:lineRule="auto"/>
                    <w:rPr>
                      <w:sz w:val="24"/>
                      <w:szCs w:val="28"/>
                    </w:rPr>
                  </w:pPr>
                  <w:r>
                    <w:rPr>
                      <w:sz w:val="24"/>
                      <w:szCs w:val="28"/>
                    </w:rPr>
                    <w:t>5</w:t>
                  </w:r>
                </w:p>
              </w:tc>
            </w:tr>
            <w:tr w:rsidR="004D4361" w:rsidRPr="003605FD" w14:paraId="18A48232" w14:textId="77777777" w:rsidTr="007A4DC9">
              <w:trPr>
                <w:trHeight w:val="277"/>
              </w:trPr>
              <w:tc>
                <w:tcPr>
                  <w:tcW w:w="940" w:type="dxa"/>
                </w:tcPr>
                <w:p w14:paraId="4D55B50A" w14:textId="69D8543A" w:rsidR="004D4361" w:rsidRDefault="004D4361" w:rsidP="005D55F3">
                  <w:pPr>
                    <w:spacing w:after="0" w:line="240" w:lineRule="auto"/>
                    <w:rPr>
                      <w:sz w:val="24"/>
                      <w:szCs w:val="28"/>
                    </w:rPr>
                  </w:pPr>
                  <w:r>
                    <w:rPr>
                      <w:sz w:val="24"/>
                      <w:szCs w:val="28"/>
                    </w:rPr>
                    <w:t>5</w:t>
                  </w:r>
                </w:p>
              </w:tc>
              <w:tc>
                <w:tcPr>
                  <w:tcW w:w="6590" w:type="dxa"/>
                </w:tcPr>
                <w:p w14:paraId="6C0F2496" w14:textId="06F9F8E9" w:rsidR="004D4361" w:rsidRDefault="004D4361" w:rsidP="005D55F3">
                  <w:pPr>
                    <w:spacing w:after="0" w:line="240" w:lineRule="auto"/>
                    <w:jc w:val="center"/>
                    <w:rPr>
                      <w:sz w:val="24"/>
                      <w:szCs w:val="28"/>
                    </w:rPr>
                  </w:pPr>
                  <w:r>
                    <w:rPr>
                      <w:sz w:val="24"/>
                      <w:szCs w:val="28"/>
                    </w:rPr>
                    <w:t>CONCLUSION</w:t>
                  </w:r>
                </w:p>
              </w:tc>
              <w:tc>
                <w:tcPr>
                  <w:tcW w:w="1484" w:type="dxa"/>
                </w:tcPr>
                <w:p w14:paraId="1BFB742C" w14:textId="3ECEBB4A" w:rsidR="004D4361" w:rsidRDefault="004D4361" w:rsidP="005D55F3">
                  <w:pPr>
                    <w:spacing w:after="0" w:line="240" w:lineRule="auto"/>
                    <w:rPr>
                      <w:sz w:val="24"/>
                      <w:szCs w:val="28"/>
                    </w:rPr>
                  </w:pPr>
                  <w:r>
                    <w:rPr>
                      <w:sz w:val="24"/>
                      <w:szCs w:val="28"/>
                    </w:rPr>
                    <w:t>5</w:t>
                  </w:r>
                </w:p>
              </w:tc>
            </w:tr>
            <w:tr w:rsidR="004D4361" w:rsidRPr="003605FD" w14:paraId="1A40FA28" w14:textId="77777777" w:rsidTr="007A4DC9">
              <w:trPr>
                <w:trHeight w:val="277"/>
              </w:trPr>
              <w:tc>
                <w:tcPr>
                  <w:tcW w:w="940" w:type="dxa"/>
                </w:tcPr>
                <w:p w14:paraId="7A237334" w14:textId="3914BF7C" w:rsidR="004D4361" w:rsidRDefault="004D4361" w:rsidP="005D55F3">
                  <w:pPr>
                    <w:spacing w:after="0" w:line="240" w:lineRule="auto"/>
                    <w:rPr>
                      <w:sz w:val="24"/>
                      <w:szCs w:val="28"/>
                    </w:rPr>
                  </w:pPr>
                  <w:r>
                    <w:rPr>
                      <w:sz w:val="24"/>
                      <w:szCs w:val="28"/>
                    </w:rPr>
                    <w:t>6</w:t>
                  </w:r>
                </w:p>
              </w:tc>
              <w:tc>
                <w:tcPr>
                  <w:tcW w:w="6590" w:type="dxa"/>
                </w:tcPr>
                <w:p w14:paraId="3D079730" w14:textId="20640B5D" w:rsidR="004D4361" w:rsidRDefault="004D4361" w:rsidP="005D55F3">
                  <w:pPr>
                    <w:spacing w:after="0" w:line="240" w:lineRule="auto"/>
                    <w:jc w:val="center"/>
                    <w:rPr>
                      <w:sz w:val="24"/>
                      <w:szCs w:val="28"/>
                    </w:rPr>
                  </w:pPr>
                  <w:r>
                    <w:rPr>
                      <w:sz w:val="24"/>
                      <w:szCs w:val="28"/>
                    </w:rPr>
                    <w:t>REFRENCE</w:t>
                  </w:r>
                </w:p>
              </w:tc>
              <w:tc>
                <w:tcPr>
                  <w:tcW w:w="1484" w:type="dxa"/>
                </w:tcPr>
                <w:p w14:paraId="673FEBAB" w14:textId="6C02C392" w:rsidR="004D4361" w:rsidRDefault="004D4361" w:rsidP="005D55F3">
                  <w:pPr>
                    <w:spacing w:after="0" w:line="240" w:lineRule="auto"/>
                    <w:rPr>
                      <w:sz w:val="24"/>
                      <w:szCs w:val="28"/>
                    </w:rPr>
                  </w:pPr>
                  <w:r>
                    <w:rPr>
                      <w:sz w:val="24"/>
                      <w:szCs w:val="28"/>
                    </w:rPr>
                    <w:t>5</w:t>
                  </w:r>
                </w:p>
              </w:tc>
            </w:tr>
            <w:tr w:rsidR="004D4361" w:rsidRPr="003605FD" w14:paraId="48A51A00" w14:textId="77777777" w:rsidTr="007A4DC9">
              <w:trPr>
                <w:trHeight w:val="277"/>
              </w:trPr>
              <w:tc>
                <w:tcPr>
                  <w:tcW w:w="940" w:type="dxa"/>
                </w:tcPr>
                <w:p w14:paraId="49C98DBF" w14:textId="77777777" w:rsidR="004D4361" w:rsidRDefault="004D4361" w:rsidP="005D55F3">
                  <w:pPr>
                    <w:spacing w:after="0" w:line="240" w:lineRule="auto"/>
                    <w:rPr>
                      <w:sz w:val="24"/>
                      <w:szCs w:val="28"/>
                    </w:rPr>
                  </w:pPr>
                </w:p>
              </w:tc>
              <w:tc>
                <w:tcPr>
                  <w:tcW w:w="6590" w:type="dxa"/>
                </w:tcPr>
                <w:p w14:paraId="544FC196" w14:textId="77777777" w:rsidR="004D4361" w:rsidRDefault="004D4361" w:rsidP="005D55F3">
                  <w:pPr>
                    <w:spacing w:after="0" w:line="240" w:lineRule="auto"/>
                    <w:jc w:val="center"/>
                    <w:rPr>
                      <w:sz w:val="24"/>
                      <w:szCs w:val="28"/>
                    </w:rPr>
                  </w:pPr>
                </w:p>
              </w:tc>
              <w:tc>
                <w:tcPr>
                  <w:tcW w:w="1484" w:type="dxa"/>
                </w:tcPr>
                <w:p w14:paraId="12C2723C" w14:textId="77777777" w:rsidR="004D4361" w:rsidRDefault="004D4361" w:rsidP="005D55F3">
                  <w:pPr>
                    <w:spacing w:after="0" w:line="240" w:lineRule="auto"/>
                    <w:rPr>
                      <w:sz w:val="24"/>
                      <w:szCs w:val="28"/>
                    </w:rPr>
                  </w:pPr>
                </w:p>
              </w:tc>
            </w:tr>
            <w:tr w:rsidR="004D4361" w:rsidRPr="003605FD" w14:paraId="082A7B14" w14:textId="77777777" w:rsidTr="007A4DC9">
              <w:trPr>
                <w:trHeight w:val="277"/>
              </w:trPr>
              <w:tc>
                <w:tcPr>
                  <w:tcW w:w="940" w:type="dxa"/>
                </w:tcPr>
                <w:p w14:paraId="00E3404E" w14:textId="77777777" w:rsidR="004D4361" w:rsidRDefault="004D4361" w:rsidP="005D55F3">
                  <w:pPr>
                    <w:spacing w:after="0" w:line="240" w:lineRule="auto"/>
                    <w:rPr>
                      <w:sz w:val="24"/>
                      <w:szCs w:val="28"/>
                    </w:rPr>
                  </w:pPr>
                </w:p>
              </w:tc>
              <w:tc>
                <w:tcPr>
                  <w:tcW w:w="6590" w:type="dxa"/>
                </w:tcPr>
                <w:p w14:paraId="29269CB2" w14:textId="77777777" w:rsidR="004D4361" w:rsidRDefault="004D4361" w:rsidP="005D55F3">
                  <w:pPr>
                    <w:spacing w:after="0" w:line="240" w:lineRule="auto"/>
                    <w:jc w:val="center"/>
                    <w:rPr>
                      <w:sz w:val="24"/>
                      <w:szCs w:val="28"/>
                    </w:rPr>
                  </w:pPr>
                </w:p>
              </w:tc>
              <w:tc>
                <w:tcPr>
                  <w:tcW w:w="1484" w:type="dxa"/>
                </w:tcPr>
                <w:p w14:paraId="49562085" w14:textId="77777777" w:rsidR="004D4361" w:rsidRDefault="004D4361" w:rsidP="005D55F3">
                  <w:pPr>
                    <w:spacing w:after="0" w:line="240" w:lineRule="auto"/>
                    <w:rPr>
                      <w:sz w:val="24"/>
                      <w:szCs w:val="28"/>
                    </w:rPr>
                  </w:pPr>
                </w:p>
              </w:tc>
            </w:tr>
            <w:tr w:rsidR="004D4361" w:rsidRPr="003605FD" w14:paraId="7BD9B3EC" w14:textId="77777777" w:rsidTr="007A4DC9">
              <w:trPr>
                <w:trHeight w:val="277"/>
              </w:trPr>
              <w:tc>
                <w:tcPr>
                  <w:tcW w:w="940" w:type="dxa"/>
                </w:tcPr>
                <w:p w14:paraId="60C06782" w14:textId="77777777" w:rsidR="004D4361" w:rsidRDefault="004D4361" w:rsidP="005D55F3">
                  <w:pPr>
                    <w:spacing w:after="0" w:line="240" w:lineRule="auto"/>
                    <w:rPr>
                      <w:sz w:val="24"/>
                      <w:szCs w:val="28"/>
                    </w:rPr>
                  </w:pPr>
                </w:p>
              </w:tc>
              <w:tc>
                <w:tcPr>
                  <w:tcW w:w="6590" w:type="dxa"/>
                </w:tcPr>
                <w:p w14:paraId="504FDDBD" w14:textId="77777777" w:rsidR="004D4361" w:rsidRDefault="004D4361" w:rsidP="005D55F3">
                  <w:pPr>
                    <w:spacing w:after="0" w:line="240" w:lineRule="auto"/>
                    <w:jc w:val="center"/>
                    <w:rPr>
                      <w:sz w:val="24"/>
                      <w:szCs w:val="28"/>
                    </w:rPr>
                  </w:pPr>
                </w:p>
              </w:tc>
              <w:tc>
                <w:tcPr>
                  <w:tcW w:w="1484" w:type="dxa"/>
                </w:tcPr>
                <w:p w14:paraId="22FA6AA3" w14:textId="77777777" w:rsidR="004D4361" w:rsidRDefault="004D4361" w:rsidP="005D55F3">
                  <w:pPr>
                    <w:spacing w:after="0" w:line="240" w:lineRule="auto"/>
                    <w:rPr>
                      <w:sz w:val="24"/>
                      <w:szCs w:val="28"/>
                    </w:rPr>
                  </w:pPr>
                </w:p>
              </w:tc>
            </w:tr>
          </w:tbl>
          <w:p w14:paraId="24A0C1E5" w14:textId="77777777" w:rsidR="007C6BAD" w:rsidRPr="00754E09" w:rsidRDefault="007C6BAD" w:rsidP="00754E09">
            <w:pPr>
              <w:spacing w:after="0" w:line="360" w:lineRule="auto"/>
              <w:jc w:val="both"/>
              <w:rPr>
                <w:rFonts w:eastAsia="Times New Roman"/>
                <w:b/>
                <w:sz w:val="24"/>
                <w:szCs w:val="24"/>
              </w:rPr>
            </w:pPr>
          </w:p>
        </w:tc>
        <w:tc>
          <w:tcPr>
            <w:tcW w:w="222" w:type="dxa"/>
            <w:tcBorders>
              <w:top w:val="nil"/>
              <w:left w:val="nil"/>
              <w:bottom w:val="nil"/>
              <w:right w:val="nil"/>
            </w:tcBorders>
          </w:tcPr>
          <w:p w14:paraId="463B2B8F" w14:textId="77777777" w:rsidR="007C6BAD" w:rsidRPr="00754E09" w:rsidRDefault="007C6BAD" w:rsidP="00754E09">
            <w:pPr>
              <w:spacing w:after="0" w:line="360" w:lineRule="auto"/>
              <w:jc w:val="center"/>
              <w:rPr>
                <w:rFonts w:eastAsia="Times New Roman"/>
                <w:sz w:val="24"/>
                <w:szCs w:val="24"/>
              </w:rPr>
            </w:pPr>
          </w:p>
        </w:tc>
      </w:tr>
      <w:tr w:rsidR="007C6BAD" w14:paraId="3EF5A503" w14:textId="77777777" w:rsidTr="009F57A0">
        <w:tc>
          <w:tcPr>
            <w:tcW w:w="9138" w:type="dxa"/>
            <w:tcBorders>
              <w:top w:val="nil"/>
              <w:left w:val="nil"/>
            </w:tcBorders>
          </w:tcPr>
          <w:p w14:paraId="7400D4B3" w14:textId="77777777" w:rsidR="007C6BAD" w:rsidRPr="00754E09" w:rsidRDefault="007C6BAD" w:rsidP="00754E09">
            <w:pPr>
              <w:spacing w:after="0" w:line="360" w:lineRule="auto"/>
              <w:jc w:val="both"/>
              <w:rPr>
                <w:rFonts w:eastAsia="Times New Roman"/>
                <w:b/>
                <w:sz w:val="24"/>
                <w:szCs w:val="24"/>
              </w:rPr>
            </w:pPr>
          </w:p>
        </w:tc>
        <w:tc>
          <w:tcPr>
            <w:tcW w:w="222" w:type="dxa"/>
            <w:tcBorders>
              <w:top w:val="nil"/>
              <w:right w:val="nil"/>
            </w:tcBorders>
          </w:tcPr>
          <w:p w14:paraId="5EECD6B4" w14:textId="77777777" w:rsidR="007C6BAD" w:rsidRPr="00754E09" w:rsidRDefault="007C6BAD" w:rsidP="00754E09">
            <w:pPr>
              <w:spacing w:after="0" w:line="360" w:lineRule="auto"/>
              <w:jc w:val="center"/>
              <w:rPr>
                <w:rFonts w:eastAsia="Times New Roman"/>
                <w:sz w:val="24"/>
                <w:szCs w:val="24"/>
              </w:rPr>
            </w:pPr>
          </w:p>
        </w:tc>
      </w:tr>
      <w:tr w:rsidR="007C6BAD" w14:paraId="48C2DF5C" w14:textId="77777777" w:rsidTr="009F57A0">
        <w:tc>
          <w:tcPr>
            <w:tcW w:w="9138" w:type="dxa"/>
            <w:tcBorders>
              <w:left w:val="nil"/>
            </w:tcBorders>
          </w:tcPr>
          <w:p w14:paraId="70C833F6" w14:textId="77777777" w:rsidR="007C6BAD" w:rsidRPr="00754E09" w:rsidRDefault="007C6BAD" w:rsidP="00754E09">
            <w:pPr>
              <w:spacing w:after="0" w:line="360" w:lineRule="auto"/>
              <w:jc w:val="both"/>
              <w:rPr>
                <w:rFonts w:eastAsia="Times New Roman"/>
                <w:b/>
                <w:sz w:val="24"/>
                <w:szCs w:val="24"/>
              </w:rPr>
            </w:pPr>
          </w:p>
        </w:tc>
        <w:tc>
          <w:tcPr>
            <w:tcW w:w="222" w:type="dxa"/>
            <w:tcBorders>
              <w:right w:val="nil"/>
            </w:tcBorders>
          </w:tcPr>
          <w:p w14:paraId="4B7E5655" w14:textId="77777777" w:rsidR="007C6BAD" w:rsidRPr="00754E09" w:rsidRDefault="007C6BAD" w:rsidP="00754E09">
            <w:pPr>
              <w:spacing w:after="0" w:line="360" w:lineRule="auto"/>
              <w:jc w:val="center"/>
              <w:rPr>
                <w:rFonts w:eastAsia="Times New Roman"/>
                <w:sz w:val="24"/>
                <w:szCs w:val="24"/>
              </w:rPr>
            </w:pPr>
          </w:p>
        </w:tc>
      </w:tr>
      <w:tr w:rsidR="007C6BAD" w14:paraId="4027A010" w14:textId="77777777" w:rsidTr="009F57A0">
        <w:tc>
          <w:tcPr>
            <w:tcW w:w="9138" w:type="dxa"/>
            <w:tcBorders>
              <w:left w:val="nil"/>
            </w:tcBorders>
          </w:tcPr>
          <w:p w14:paraId="76FF9626" w14:textId="77777777" w:rsidR="007C6BAD" w:rsidRPr="00754E09" w:rsidRDefault="007C6BAD" w:rsidP="00754E09">
            <w:pPr>
              <w:spacing w:after="0" w:line="360" w:lineRule="auto"/>
              <w:jc w:val="both"/>
              <w:rPr>
                <w:rFonts w:eastAsia="Times New Roman"/>
                <w:b/>
                <w:sz w:val="24"/>
                <w:szCs w:val="24"/>
              </w:rPr>
            </w:pPr>
          </w:p>
        </w:tc>
        <w:tc>
          <w:tcPr>
            <w:tcW w:w="222" w:type="dxa"/>
            <w:tcBorders>
              <w:right w:val="nil"/>
            </w:tcBorders>
          </w:tcPr>
          <w:p w14:paraId="463025D1" w14:textId="77777777" w:rsidR="007C6BAD" w:rsidRPr="00754E09" w:rsidRDefault="007C6BAD" w:rsidP="00754E09">
            <w:pPr>
              <w:spacing w:after="0" w:line="360" w:lineRule="auto"/>
              <w:jc w:val="center"/>
              <w:rPr>
                <w:rFonts w:eastAsia="Times New Roman"/>
                <w:sz w:val="24"/>
                <w:szCs w:val="24"/>
              </w:rPr>
            </w:pPr>
          </w:p>
        </w:tc>
      </w:tr>
      <w:tr w:rsidR="007C6BAD" w14:paraId="0016345B" w14:textId="77777777" w:rsidTr="009F57A0">
        <w:tc>
          <w:tcPr>
            <w:tcW w:w="9138" w:type="dxa"/>
            <w:tcBorders>
              <w:left w:val="nil"/>
              <w:bottom w:val="nil"/>
            </w:tcBorders>
          </w:tcPr>
          <w:p w14:paraId="46FA886B" w14:textId="5AFB26E0" w:rsidR="00DC7CC2" w:rsidRPr="00DC7CC2" w:rsidRDefault="00DC7CC2" w:rsidP="00DC7CC2">
            <w:pPr>
              <w:spacing w:after="360" w:line="240" w:lineRule="auto"/>
              <w:rPr>
                <w:rFonts w:ascii="Arial" w:eastAsia="Times New Roman" w:hAnsi="Arial" w:cs="Arial"/>
                <w:sz w:val="24"/>
                <w:szCs w:val="24"/>
              </w:rPr>
            </w:pPr>
            <w:r w:rsidRPr="00DC7CC2">
              <w:rPr>
                <w:rFonts w:ascii="Arial" w:eastAsia="Times New Roman" w:hAnsi="Arial" w:cs="Arial"/>
                <w:sz w:val="24"/>
                <w:szCs w:val="24"/>
              </w:rPr>
              <w:t>ABSTRACT</w:t>
            </w:r>
          </w:p>
          <w:p w14:paraId="651A8BB9" w14:textId="77777777" w:rsidR="00A84B07" w:rsidRPr="00A84B07" w:rsidRDefault="00A84B07" w:rsidP="00A84B07">
            <w:pPr>
              <w:spacing w:before="360" w:after="360" w:line="240" w:lineRule="auto"/>
              <w:rPr>
                <w:rFonts w:ascii="Arial" w:eastAsia="Times New Roman" w:hAnsi="Arial" w:cs="Arial"/>
                <w:sz w:val="24"/>
                <w:szCs w:val="24"/>
              </w:rPr>
            </w:pPr>
            <w:r w:rsidRPr="00A84B07">
              <w:rPr>
                <w:rFonts w:ascii="Arial" w:eastAsia="Times New Roman" w:hAnsi="Arial" w:cs="Arial"/>
                <w:sz w:val="24"/>
                <w:szCs w:val="24"/>
              </w:rPr>
              <w:t>In the world of finance, determining a person's or business's loan eligibility through an eligibility assessment is an important decision-making process. This evaluation has historically been done manually and has depended on variables including collateral, debt-to-income ratio, income, employment history, and credit history. This manual method can be laborious, arbitrary, and prone to human mistake, though.</w:t>
            </w:r>
          </w:p>
          <w:p w14:paraId="7D9188A4" w14:textId="77777777" w:rsidR="00A84B07" w:rsidRDefault="00A84B07" w:rsidP="00A84B07">
            <w:pPr>
              <w:spacing w:before="360" w:after="360" w:line="240" w:lineRule="auto"/>
              <w:rPr>
                <w:rFonts w:ascii="Arial" w:eastAsia="Times New Roman" w:hAnsi="Arial" w:cs="Arial"/>
                <w:sz w:val="24"/>
                <w:szCs w:val="24"/>
              </w:rPr>
            </w:pPr>
            <w:r w:rsidRPr="00A84B07">
              <w:rPr>
                <w:rFonts w:ascii="Arial" w:eastAsia="Times New Roman" w:hAnsi="Arial" w:cs="Arial"/>
                <w:sz w:val="24"/>
                <w:szCs w:val="24"/>
              </w:rPr>
              <w:t>This research investigates the use of machine learning (ML) to create a loan eligibility prediction model. The model can examine enormous datasets of financial and demographic data by utilising the power of ML algorithms to find patterns and links that might not be immediately obvious using more conventional techniques. This method may increase the effectiveness and precision of determining loan eligibility.</w:t>
            </w:r>
          </w:p>
          <w:p w14:paraId="49CBA924" w14:textId="77777777" w:rsidR="00A84B07" w:rsidRPr="00A84B07" w:rsidRDefault="00A84B07" w:rsidP="00A84B07">
            <w:pPr>
              <w:spacing w:before="360" w:after="360" w:line="240" w:lineRule="auto"/>
              <w:rPr>
                <w:rFonts w:ascii="Arial" w:eastAsia="Times New Roman" w:hAnsi="Arial" w:cs="Arial"/>
                <w:sz w:val="24"/>
                <w:szCs w:val="24"/>
              </w:rPr>
            </w:pPr>
            <w:r w:rsidRPr="00A84B07">
              <w:rPr>
                <w:rFonts w:ascii="Arial" w:eastAsia="Times New Roman" w:hAnsi="Arial" w:cs="Arial"/>
                <w:sz w:val="24"/>
                <w:szCs w:val="24"/>
              </w:rPr>
              <w:t>With an AUC of 0.92, the created ML model showed excellent accuracy in predicting loan eligibility. This suggests that the algorithm can distinguish between loan applicants who are qualified and those who are not. Additionally, the model performed well in terms of F1-score, recall, and accuracy.</w:t>
            </w:r>
          </w:p>
          <w:p w14:paraId="330B4FB2" w14:textId="77777777" w:rsidR="00A84B07" w:rsidRDefault="00A84B07" w:rsidP="00A84B07">
            <w:pPr>
              <w:spacing w:before="360" w:after="360" w:line="240" w:lineRule="auto"/>
              <w:rPr>
                <w:rFonts w:ascii="Arial" w:eastAsia="Times New Roman" w:hAnsi="Arial" w:cs="Arial"/>
                <w:sz w:val="24"/>
                <w:szCs w:val="24"/>
              </w:rPr>
            </w:pPr>
            <w:r w:rsidRPr="00A84B07">
              <w:rPr>
                <w:rFonts w:ascii="Arial" w:eastAsia="Times New Roman" w:hAnsi="Arial" w:cs="Arial"/>
                <w:sz w:val="24"/>
                <w:szCs w:val="24"/>
              </w:rPr>
              <w:t>The most important variables affecting loan eligibility, according to feature importance analysis, were credit history, income, and job history. These variables were very influential in predicting loan repayment, as evidenced by their highest weights in the trained machine learning model.</w:t>
            </w:r>
          </w:p>
          <w:p w14:paraId="2A6F8807" w14:textId="3B6E324B" w:rsidR="00DC7CC2" w:rsidRPr="00DC7CC2" w:rsidRDefault="00A84B07" w:rsidP="00A84B07">
            <w:pPr>
              <w:spacing w:before="360" w:after="360" w:line="240" w:lineRule="auto"/>
              <w:rPr>
                <w:rFonts w:ascii="Arial" w:eastAsia="Times New Roman" w:hAnsi="Arial" w:cs="Arial"/>
                <w:sz w:val="24"/>
                <w:szCs w:val="24"/>
              </w:rPr>
            </w:pPr>
            <w:r w:rsidRPr="00A84B07">
              <w:rPr>
                <w:rFonts w:ascii="Arial" w:eastAsia="Times New Roman" w:hAnsi="Arial" w:cs="Arial"/>
                <w:sz w:val="24"/>
                <w:szCs w:val="24"/>
              </w:rPr>
              <w:lastRenderedPageBreak/>
              <w:t xml:space="preserve">The project's results indicate that machine learning (ML) presents a viable way for predicting loan eligibility, offering an objective, effective, and scalable substitute for human techniques. Financial organisations may increase the accuracy of loan eligibility choices overall, expedite the loan application process, and shorten processing times by putting ML-based models into </w:t>
            </w:r>
            <w:proofErr w:type="gramStart"/>
            <w:r w:rsidRPr="00A84B07">
              <w:rPr>
                <w:rFonts w:ascii="Arial" w:eastAsia="Times New Roman" w:hAnsi="Arial" w:cs="Arial"/>
                <w:sz w:val="24"/>
                <w:szCs w:val="24"/>
              </w:rPr>
              <w:t>practise.</w:t>
            </w:r>
            <w:r w:rsidR="00DC7CC2" w:rsidRPr="00DC7CC2">
              <w:rPr>
                <w:rFonts w:ascii="Arial" w:eastAsia="Times New Roman" w:hAnsi="Arial" w:cs="Arial"/>
                <w:sz w:val="24"/>
                <w:szCs w:val="24"/>
              </w:rPr>
              <w:t>.</w:t>
            </w:r>
            <w:proofErr w:type="gramEnd"/>
          </w:p>
          <w:p w14:paraId="4B34572F" w14:textId="77777777" w:rsidR="007C6BAD" w:rsidRPr="00754E09" w:rsidRDefault="007C6BAD" w:rsidP="00DC7CC2">
            <w:pPr>
              <w:spacing w:after="0" w:line="240" w:lineRule="auto"/>
              <w:rPr>
                <w:rFonts w:eastAsia="Times New Roman"/>
                <w:b/>
                <w:sz w:val="24"/>
                <w:szCs w:val="24"/>
              </w:rPr>
            </w:pPr>
          </w:p>
        </w:tc>
        <w:tc>
          <w:tcPr>
            <w:tcW w:w="222" w:type="dxa"/>
            <w:tcBorders>
              <w:bottom w:val="nil"/>
              <w:right w:val="nil"/>
            </w:tcBorders>
          </w:tcPr>
          <w:p w14:paraId="320189F4" w14:textId="77777777" w:rsidR="007C6BAD" w:rsidRPr="00754E09" w:rsidRDefault="007C6BAD" w:rsidP="00754E09">
            <w:pPr>
              <w:spacing w:after="0" w:line="360" w:lineRule="auto"/>
              <w:jc w:val="center"/>
              <w:rPr>
                <w:rFonts w:eastAsia="Times New Roman"/>
                <w:sz w:val="24"/>
                <w:szCs w:val="24"/>
              </w:rPr>
            </w:pPr>
          </w:p>
        </w:tc>
      </w:tr>
      <w:tr w:rsidR="007C6BAD" w14:paraId="6875ABF8" w14:textId="77777777" w:rsidTr="009F57A0">
        <w:tc>
          <w:tcPr>
            <w:tcW w:w="9138" w:type="dxa"/>
            <w:tcBorders>
              <w:top w:val="nil"/>
              <w:left w:val="nil"/>
              <w:bottom w:val="nil"/>
            </w:tcBorders>
          </w:tcPr>
          <w:p w14:paraId="6EE32AF2" w14:textId="77777777" w:rsidR="007C6BAD" w:rsidRPr="00754E09" w:rsidRDefault="007C6BAD" w:rsidP="00754E09">
            <w:pPr>
              <w:spacing w:after="0" w:line="360" w:lineRule="auto"/>
              <w:jc w:val="both"/>
              <w:rPr>
                <w:rFonts w:eastAsia="Times New Roman"/>
                <w:b/>
                <w:sz w:val="24"/>
                <w:szCs w:val="24"/>
              </w:rPr>
            </w:pPr>
          </w:p>
        </w:tc>
        <w:tc>
          <w:tcPr>
            <w:tcW w:w="222" w:type="dxa"/>
            <w:tcBorders>
              <w:top w:val="nil"/>
              <w:bottom w:val="nil"/>
              <w:right w:val="nil"/>
            </w:tcBorders>
          </w:tcPr>
          <w:p w14:paraId="1BF38658" w14:textId="77777777" w:rsidR="007C6BAD" w:rsidRPr="00754E09" w:rsidRDefault="007C6BAD" w:rsidP="00754E09">
            <w:pPr>
              <w:spacing w:after="0" w:line="360" w:lineRule="auto"/>
              <w:jc w:val="center"/>
              <w:rPr>
                <w:rFonts w:eastAsia="Times New Roman"/>
                <w:sz w:val="24"/>
                <w:szCs w:val="24"/>
              </w:rPr>
            </w:pPr>
          </w:p>
        </w:tc>
      </w:tr>
    </w:tbl>
    <w:p w14:paraId="12387D1A" w14:textId="77777777" w:rsidR="009F57A0" w:rsidRPr="000A507A" w:rsidRDefault="009F57A0" w:rsidP="009F57A0">
      <w:pPr>
        <w:rPr>
          <w:sz w:val="24"/>
          <w:szCs w:val="24"/>
        </w:rPr>
      </w:pPr>
      <w:r w:rsidRPr="000A507A">
        <w:rPr>
          <w:sz w:val="24"/>
          <w:szCs w:val="24"/>
        </w:rPr>
        <w:t>Project Description:</w:t>
      </w:r>
    </w:p>
    <w:p w14:paraId="1C23F9C2" w14:textId="77777777" w:rsidR="009F57A0" w:rsidRPr="000A507A" w:rsidRDefault="009F57A0" w:rsidP="009F57A0">
      <w:pPr>
        <w:rPr>
          <w:sz w:val="24"/>
          <w:szCs w:val="24"/>
        </w:rPr>
      </w:pPr>
    </w:p>
    <w:p w14:paraId="2B313A81" w14:textId="77777777" w:rsidR="009F57A0" w:rsidRPr="000A507A" w:rsidRDefault="009F57A0" w:rsidP="009F57A0">
      <w:pPr>
        <w:rPr>
          <w:sz w:val="24"/>
          <w:szCs w:val="24"/>
        </w:rPr>
      </w:pPr>
      <w:r w:rsidRPr="000A507A">
        <w:rPr>
          <w:sz w:val="24"/>
          <w:szCs w:val="24"/>
        </w:rPr>
        <w:t xml:space="preserve">In the evolving landscape of artificial intelligence, our </w:t>
      </w:r>
      <w:proofErr w:type="spellStart"/>
      <w:r w:rsidRPr="000A507A">
        <w:rPr>
          <w:sz w:val="24"/>
          <w:szCs w:val="24"/>
        </w:rPr>
        <w:t>endeavor</w:t>
      </w:r>
      <w:proofErr w:type="spellEnd"/>
      <w:r w:rsidRPr="000A507A">
        <w:rPr>
          <w:sz w:val="24"/>
          <w:szCs w:val="24"/>
        </w:rPr>
        <w:t xml:space="preserve"> focuses on the intricate realm of hand sign detection — a groundbreaking application poised to redefine communication, human-computer interaction, and accessibility. Departing from the constraints of conventional methodologies steeped in manual coding and feature extraction, this project seeks to elevate the precision and efficiency of hand sign detection through the sophisticated integration of machine learning (ML) algorithms.</w:t>
      </w:r>
    </w:p>
    <w:p w14:paraId="1A9E3517" w14:textId="77777777" w:rsidR="009F57A0" w:rsidRPr="000A507A" w:rsidRDefault="009F57A0" w:rsidP="009F57A0">
      <w:pPr>
        <w:rPr>
          <w:sz w:val="24"/>
          <w:szCs w:val="24"/>
        </w:rPr>
      </w:pPr>
    </w:p>
    <w:p w14:paraId="42677F1C" w14:textId="77777777" w:rsidR="009F57A0" w:rsidRPr="000A507A" w:rsidRDefault="009F57A0" w:rsidP="009F57A0">
      <w:pPr>
        <w:rPr>
          <w:sz w:val="24"/>
          <w:szCs w:val="24"/>
        </w:rPr>
      </w:pPr>
      <w:r w:rsidRPr="000A507A">
        <w:rPr>
          <w:sz w:val="24"/>
          <w:szCs w:val="24"/>
        </w:rPr>
        <w:t>Challenges Addressed:</w:t>
      </w:r>
    </w:p>
    <w:p w14:paraId="17842127" w14:textId="77777777" w:rsidR="009F57A0" w:rsidRPr="000A507A" w:rsidRDefault="009F57A0" w:rsidP="009F57A0">
      <w:pPr>
        <w:rPr>
          <w:sz w:val="24"/>
          <w:szCs w:val="24"/>
        </w:rPr>
      </w:pPr>
      <w:r w:rsidRPr="000A507A">
        <w:rPr>
          <w:sz w:val="24"/>
          <w:szCs w:val="24"/>
        </w:rPr>
        <w:t>Traditional approaches to hand sign detection grapple with inefficiencies inherent in manual processes, accentuated by subjective human biases and limited scalability. Recognizing these challenges, our project aims to introduce an innovative AI-driven solution that not only automates the hand sign detection process but also promises heightened accuracy and objectivity.</w:t>
      </w:r>
    </w:p>
    <w:p w14:paraId="42F88FB0" w14:textId="77777777" w:rsidR="009F57A0" w:rsidRPr="000A507A" w:rsidRDefault="009F57A0" w:rsidP="009F57A0">
      <w:pPr>
        <w:rPr>
          <w:sz w:val="24"/>
          <w:szCs w:val="24"/>
        </w:rPr>
      </w:pPr>
    </w:p>
    <w:p w14:paraId="54AD2775" w14:textId="77777777" w:rsidR="009F57A0" w:rsidRPr="000A507A" w:rsidRDefault="009F57A0" w:rsidP="009F57A0">
      <w:pPr>
        <w:rPr>
          <w:sz w:val="24"/>
          <w:szCs w:val="24"/>
        </w:rPr>
      </w:pPr>
      <w:r w:rsidRPr="000A507A">
        <w:rPr>
          <w:sz w:val="24"/>
          <w:szCs w:val="24"/>
        </w:rPr>
        <w:t>Proposed Innovative Solution:</w:t>
      </w:r>
    </w:p>
    <w:p w14:paraId="11CF8926" w14:textId="77777777" w:rsidR="009F57A0" w:rsidRPr="000A507A" w:rsidRDefault="009F57A0" w:rsidP="009F57A0">
      <w:pPr>
        <w:rPr>
          <w:sz w:val="24"/>
          <w:szCs w:val="24"/>
        </w:rPr>
      </w:pPr>
      <w:r w:rsidRPr="000A507A">
        <w:rPr>
          <w:sz w:val="24"/>
          <w:szCs w:val="24"/>
        </w:rPr>
        <w:t>At the core of our approach lies the strategic implementation of ML algorithms, specifically tailored for image recognition tasks. By imbuing these models with the ability to discern intricate patterns and relationships within image data, we circumvent the need for laborious manual coding, paving the way for a streamlined, accurate, and automated hand sign detection system.</w:t>
      </w:r>
    </w:p>
    <w:p w14:paraId="61CD41E2" w14:textId="77777777" w:rsidR="009F57A0" w:rsidRPr="000A507A" w:rsidRDefault="009F57A0" w:rsidP="009F57A0">
      <w:pPr>
        <w:rPr>
          <w:sz w:val="24"/>
          <w:szCs w:val="24"/>
        </w:rPr>
      </w:pPr>
    </w:p>
    <w:p w14:paraId="1A655518" w14:textId="77777777" w:rsidR="009F57A0" w:rsidRPr="000A507A" w:rsidRDefault="009F57A0" w:rsidP="009F57A0">
      <w:pPr>
        <w:rPr>
          <w:sz w:val="24"/>
          <w:szCs w:val="24"/>
        </w:rPr>
      </w:pPr>
      <w:r w:rsidRPr="000A507A">
        <w:rPr>
          <w:sz w:val="24"/>
          <w:szCs w:val="24"/>
        </w:rPr>
        <w:t>Building on Existing Knowledge:</w:t>
      </w:r>
    </w:p>
    <w:p w14:paraId="3C7E32F7" w14:textId="77777777" w:rsidR="009F57A0" w:rsidRPr="000A507A" w:rsidRDefault="009F57A0" w:rsidP="009F57A0">
      <w:pPr>
        <w:rPr>
          <w:sz w:val="24"/>
          <w:szCs w:val="24"/>
        </w:rPr>
      </w:pPr>
      <w:r w:rsidRPr="000A507A">
        <w:rPr>
          <w:sz w:val="24"/>
          <w:szCs w:val="24"/>
        </w:rPr>
        <w:t>Leveraging insights from prior research in image recognition and ML's prowess in decoding complex patterns, our project stands on the shoulders of established knowledge. This foundation informs our methodology, ensuring a robust and informed approach to hand sign detection.</w:t>
      </w:r>
    </w:p>
    <w:p w14:paraId="5075FEE1" w14:textId="77777777" w:rsidR="009F57A0" w:rsidRPr="000A507A" w:rsidRDefault="009F57A0" w:rsidP="009F57A0">
      <w:pPr>
        <w:rPr>
          <w:sz w:val="24"/>
          <w:szCs w:val="24"/>
        </w:rPr>
      </w:pPr>
    </w:p>
    <w:p w14:paraId="59BFCCB6" w14:textId="77777777" w:rsidR="009F57A0" w:rsidRPr="000A507A" w:rsidRDefault="009F57A0" w:rsidP="009F57A0">
      <w:pPr>
        <w:rPr>
          <w:sz w:val="24"/>
          <w:szCs w:val="24"/>
        </w:rPr>
      </w:pPr>
      <w:r w:rsidRPr="000A507A">
        <w:rPr>
          <w:sz w:val="24"/>
          <w:szCs w:val="24"/>
        </w:rPr>
        <w:t>Initial Objectives Defined:</w:t>
      </w:r>
    </w:p>
    <w:p w14:paraId="2E1D4D31" w14:textId="77777777" w:rsidR="009F57A0" w:rsidRPr="000A507A" w:rsidRDefault="009F57A0" w:rsidP="009F57A0">
      <w:pPr>
        <w:rPr>
          <w:sz w:val="24"/>
          <w:szCs w:val="24"/>
        </w:rPr>
      </w:pPr>
    </w:p>
    <w:p w14:paraId="352719EF" w14:textId="77777777" w:rsidR="009F57A0" w:rsidRPr="000A507A" w:rsidRDefault="009F57A0" w:rsidP="009F57A0">
      <w:pPr>
        <w:rPr>
          <w:sz w:val="24"/>
          <w:szCs w:val="24"/>
        </w:rPr>
      </w:pPr>
      <w:r w:rsidRPr="000A507A">
        <w:rPr>
          <w:sz w:val="24"/>
          <w:szCs w:val="24"/>
        </w:rPr>
        <w:t>Sophisticated ML Model: Develop a highly sophisticated ML model meticulously designed for precise hand sign detection.</w:t>
      </w:r>
    </w:p>
    <w:p w14:paraId="381AA417" w14:textId="77777777" w:rsidR="009F57A0" w:rsidRPr="000A507A" w:rsidRDefault="009F57A0" w:rsidP="009F57A0">
      <w:pPr>
        <w:rPr>
          <w:sz w:val="24"/>
          <w:szCs w:val="24"/>
        </w:rPr>
      </w:pPr>
      <w:r w:rsidRPr="000A507A">
        <w:rPr>
          <w:sz w:val="24"/>
          <w:szCs w:val="24"/>
        </w:rPr>
        <w:t>Performance Metrics: Employ relevant metrics to comprehensively evaluate the model's performance, ensuring accuracy and reliability.</w:t>
      </w:r>
    </w:p>
    <w:p w14:paraId="7115DE05" w14:textId="77777777" w:rsidR="009F57A0" w:rsidRPr="000A507A" w:rsidRDefault="009F57A0" w:rsidP="009F57A0">
      <w:pPr>
        <w:rPr>
          <w:sz w:val="24"/>
          <w:szCs w:val="24"/>
        </w:rPr>
      </w:pPr>
      <w:r w:rsidRPr="000A507A">
        <w:rPr>
          <w:sz w:val="24"/>
          <w:szCs w:val="24"/>
        </w:rPr>
        <w:t>Critical Feature Identification: Delve into the identification of critical features that wield significant influence over the hand sign detection process.</w:t>
      </w:r>
    </w:p>
    <w:p w14:paraId="6EF35395" w14:textId="77777777" w:rsidR="009F57A0" w:rsidRPr="000A507A" w:rsidRDefault="009F57A0" w:rsidP="009F57A0">
      <w:pPr>
        <w:rPr>
          <w:sz w:val="24"/>
          <w:szCs w:val="24"/>
        </w:rPr>
      </w:pPr>
      <w:r w:rsidRPr="000A507A">
        <w:rPr>
          <w:sz w:val="24"/>
          <w:szCs w:val="24"/>
        </w:rPr>
        <w:t>ML Impact Assessment: Investigate and quantify the transformative impact of ML on elevating the overall accuracy of hand sign detection.</w:t>
      </w:r>
    </w:p>
    <w:p w14:paraId="07DA7F62" w14:textId="77777777" w:rsidR="009F57A0" w:rsidRPr="000A507A" w:rsidRDefault="009F57A0" w:rsidP="009F57A0">
      <w:pPr>
        <w:rPr>
          <w:sz w:val="24"/>
          <w:szCs w:val="24"/>
        </w:rPr>
      </w:pPr>
      <w:r w:rsidRPr="000A507A">
        <w:rPr>
          <w:sz w:val="24"/>
          <w:szCs w:val="24"/>
        </w:rPr>
        <w:t>Holistic Project Execution:</w:t>
      </w:r>
    </w:p>
    <w:p w14:paraId="645576A4" w14:textId="77777777" w:rsidR="009F57A0" w:rsidRPr="000A507A" w:rsidRDefault="009F57A0" w:rsidP="009F57A0">
      <w:pPr>
        <w:rPr>
          <w:sz w:val="24"/>
          <w:szCs w:val="24"/>
        </w:rPr>
      </w:pPr>
      <w:r w:rsidRPr="000A507A">
        <w:rPr>
          <w:sz w:val="24"/>
          <w:szCs w:val="24"/>
        </w:rPr>
        <w:t>The project unfolds through a meticulously planned workflow encompassing data collection, preprocessing of image data, feature engineering, selection, and training of the ML model using Python programming, and a rigorous evaluation phase employing metrics like accuracy, precision, recall, and F1-score.</w:t>
      </w:r>
    </w:p>
    <w:p w14:paraId="3DB55994" w14:textId="77777777" w:rsidR="009F57A0" w:rsidRPr="000A507A" w:rsidRDefault="009F57A0" w:rsidP="009F57A0">
      <w:pPr>
        <w:rPr>
          <w:sz w:val="24"/>
          <w:szCs w:val="24"/>
        </w:rPr>
      </w:pPr>
    </w:p>
    <w:p w14:paraId="713A6119" w14:textId="77777777" w:rsidR="009F57A0" w:rsidRPr="000A507A" w:rsidRDefault="009F57A0" w:rsidP="009F57A0">
      <w:pPr>
        <w:rPr>
          <w:sz w:val="24"/>
          <w:szCs w:val="24"/>
        </w:rPr>
      </w:pPr>
      <w:r w:rsidRPr="000A507A">
        <w:rPr>
          <w:sz w:val="24"/>
          <w:szCs w:val="24"/>
        </w:rPr>
        <w:t>In-Depth Methodology:</w:t>
      </w:r>
    </w:p>
    <w:p w14:paraId="67ABF038" w14:textId="77777777" w:rsidR="009F57A0" w:rsidRPr="000A507A" w:rsidRDefault="009F57A0" w:rsidP="009F57A0">
      <w:pPr>
        <w:rPr>
          <w:sz w:val="24"/>
          <w:szCs w:val="24"/>
        </w:rPr>
      </w:pPr>
    </w:p>
    <w:p w14:paraId="4A2B832A" w14:textId="77777777" w:rsidR="009F57A0" w:rsidRPr="000A507A" w:rsidRDefault="009F57A0" w:rsidP="009F57A0">
      <w:pPr>
        <w:rPr>
          <w:sz w:val="24"/>
          <w:szCs w:val="24"/>
        </w:rPr>
      </w:pPr>
      <w:r w:rsidRPr="000A507A">
        <w:rPr>
          <w:sz w:val="24"/>
          <w:szCs w:val="24"/>
        </w:rPr>
        <w:t>Data Collection and Preprocessing: Rigorous collection and preprocessing of image data to create a robust foundation for model training.</w:t>
      </w:r>
    </w:p>
    <w:p w14:paraId="0253AE8A" w14:textId="77777777" w:rsidR="009F57A0" w:rsidRPr="000A507A" w:rsidRDefault="009F57A0" w:rsidP="009F57A0">
      <w:pPr>
        <w:rPr>
          <w:sz w:val="24"/>
          <w:szCs w:val="24"/>
        </w:rPr>
      </w:pPr>
      <w:r w:rsidRPr="000A507A">
        <w:rPr>
          <w:sz w:val="24"/>
          <w:szCs w:val="24"/>
        </w:rPr>
        <w:t>Feature Engineering: Identification and extraction of salient features crucial for the ML model's adept hand sign detection.</w:t>
      </w:r>
    </w:p>
    <w:p w14:paraId="5F5B9429" w14:textId="77777777" w:rsidR="009F57A0" w:rsidRPr="000A507A" w:rsidRDefault="009F57A0" w:rsidP="009F57A0">
      <w:pPr>
        <w:rPr>
          <w:sz w:val="24"/>
          <w:szCs w:val="24"/>
        </w:rPr>
      </w:pPr>
      <w:r w:rsidRPr="000A507A">
        <w:rPr>
          <w:sz w:val="24"/>
          <w:szCs w:val="24"/>
        </w:rPr>
        <w:t>Model Selection and Training: An exhaustive evaluation of various ML techniques to select a model based on a blend of performance and interpretability.</w:t>
      </w:r>
    </w:p>
    <w:p w14:paraId="574FD34B" w14:textId="77777777" w:rsidR="009F57A0" w:rsidRPr="000A507A" w:rsidRDefault="009F57A0" w:rsidP="009F57A0">
      <w:pPr>
        <w:rPr>
          <w:sz w:val="24"/>
          <w:szCs w:val="24"/>
        </w:rPr>
      </w:pPr>
      <w:r w:rsidRPr="000A507A">
        <w:rPr>
          <w:sz w:val="24"/>
          <w:szCs w:val="24"/>
        </w:rPr>
        <w:t>Model Evaluation: Comprehensive evaluation using an array of metrics, ensuring a nuanced understanding of the model's performance landscape.</w:t>
      </w:r>
    </w:p>
    <w:p w14:paraId="2C69D264" w14:textId="77777777" w:rsidR="009F57A0" w:rsidRPr="000A507A" w:rsidRDefault="009F57A0" w:rsidP="009F57A0">
      <w:pPr>
        <w:rPr>
          <w:sz w:val="24"/>
          <w:szCs w:val="24"/>
        </w:rPr>
      </w:pPr>
      <w:r w:rsidRPr="000A507A">
        <w:rPr>
          <w:sz w:val="24"/>
          <w:szCs w:val="24"/>
        </w:rPr>
        <w:t>Code Implementation Insight:</w:t>
      </w:r>
    </w:p>
    <w:p w14:paraId="72B9209D" w14:textId="77777777" w:rsidR="009F57A0" w:rsidRPr="000A507A" w:rsidRDefault="009F57A0" w:rsidP="009F57A0">
      <w:pPr>
        <w:rPr>
          <w:sz w:val="24"/>
          <w:szCs w:val="24"/>
        </w:rPr>
      </w:pPr>
    </w:p>
    <w:p w14:paraId="43252284" w14:textId="77777777" w:rsidR="009F57A0" w:rsidRPr="000A507A" w:rsidRDefault="009F57A0" w:rsidP="009F57A0">
      <w:pPr>
        <w:rPr>
          <w:sz w:val="24"/>
          <w:szCs w:val="24"/>
        </w:rPr>
      </w:pPr>
      <w:r w:rsidRPr="000A507A">
        <w:rPr>
          <w:sz w:val="24"/>
          <w:szCs w:val="24"/>
        </w:rPr>
        <w:lastRenderedPageBreak/>
        <w:t>Data Loading: The initial step involves meticulous loading of image data from the dataset, priming it for subsequent model training.</w:t>
      </w:r>
    </w:p>
    <w:p w14:paraId="02AA08FC" w14:textId="77777777" w:rsidR="009F57A0" w:rsidRPr="000A507A" w:rsidRDefault="009F57A0" w:rsidP="009F57A0">
      <w:pPr>
        <w:rPr>
          <w:sz w:val="24"/>
          <w:szCs w:val="24"/>
        </w:rPr>
      </w:pPr>
      <w:r w:rsidRPr="000A507A">
        <w:rPr>
          <w:sz w:val="24"/>
          <w:szCs w:val="24"/>
        </w:rPr>
        <w:t>Handling Missing Values: Methodical checks and measures are taken to address any missing values within the image dataset.</w:t>
      </w:r>
    </w:p>
    <w:p w14:paraId="502755A8" w14:textId="77777777" w:rsidR="009F57A0" w:rsidRPr="000A507A" w:rsidRDefault="009F57A0" w:rsidP="009F57A0">
      <w:pPr>
        <w:rPr>
          <w:sz w:val="24"/>
          <w:szCs w:val="24"/>
        </w:rPr>
      </w:pPr>
      <w:r w:rsidRPr="000A507A">
        <w:rPr>
          <w:sz w:val="24"/>
          <w:szCs w:val="24"/>
        </w:rPr>
        <w:t>Feature Extraction: An intricate process of feature extraction unfolds, revealing the key elements vital for the ML model's input.</w:t>
      </w:r>
    </w:p>
    <w:p w14:paraId="100DEB06" w14:textId="77777777" w:rsidR="009F57A0" w:rsidRPr="000A507A" w:rsidRDefault="009F57A0" w:rsidP="009F57A0">
      <w:pPr>
        <w:rPr>
          <w:sz w:val="24"/>
          <w:szCs w:val="24"/>
        </w:rPr>
      </w:pPr>
      <w:r w:rsidRPr="000A507A">
        <w:rPr>
          <w:sz w:val="24"/>
          <w:szCs w:val="24"/>
        </w:rPr>
        <w:t>Model Training and Prediction: The chosen ML model undergoes rigorous training using the prepared data, enabling it to predict a diverse array of hand signs with unparalleled accuracy.</w:t>
      </w:r>
    </w:p>
    <w:p w14:paraId="00FDF942" w14:textId="77777777" w:rsidR="009F57A0" w:rsidRPr="000A507A" w:rsidRDefault="009F57A0" w:rsidP="009F57A0">
      <w:pPr>
        <w:rPr>
          <w:sz w:val="24"/>
          <w:szCs w:val="24"/>
        </w:rPr>
      </w:pPr>
      <w:r w:rsidRPr="000A507A">
        <w:rPr>
          <w:sz w:val="24"/>
          <w:szCs w:val="24"/>
        </w:rPr>
        <w:t>Technical Implementation:</w:t>
      </w:r>
    </w:p>
    <w:p w14:paraId="2A5015AC" w14:textId="77777777" w:rsidR="009F57A0" w:rsidRPr="000A507A" w:rsidRDefault="009F57A0" w:rsidP="009F57A0">
      <w:pPr>
        <w:rPr>
          <w:sz w:val="24"/>
          <w:szCs w:val="24"/>
        </w:rPr>
      </w:pPr>
      <w:r w:rsidRPr="000A507A">
        <w:rPr>
          <w:sz w:val="24"/>
          <w:szCs w:val="24"/>
        </w:rPr>
        <w:t>This ambitious project finds its technical embodiment through Python programming, employing cutting-edge libraries tailored for image processing and ML applications.</w:t>
      </w:r>
    </w:p>
    <w:p w14:paraId="5D5C1FE8" w14:textId="77777777" w:rsidR="009F57A0" w:rsidRPr="000A507A" w:rsidRDefault="009F57A0" w:rsidP="009F57A0">
      <w:pPr>
        <w:rPr>
          <w:sz w:val="24"/>
          <w:szCs w:val="24"/>
        </w:rPr>
      </w:pPr>
    </w:p>
    <w:p w14:paraId="3240E402" w14:textId="77777777" w:rsidR="009F57A0" w:rsidRPr="000A507A" w:rsidRDefault="009F57A0" w:rsidP="009F57A0">
      <w:pPr>
        <w:rPr>
          <w:sz w:val="24"/>
          <w:szCs w:val="24"/>
        </w:rPr>
      </w:pPr>
      <w:r w:rsidRPr="000A507A">
        <w:rPr>
          <w:sz w:val="24"/>
          <w:szCs w:val="24"/>
        </w:rPr>
        <w:t>Results Showcase:</w:t>
      </w:r>
    </w:p>
    <w:p w14:paraId="7E77DEEA" w14:textId="77777777" w:rsidR="009F57A0" w:rsidRPr="000A507A" w:rsidRDefault="009F57A0" w:rsidP="009F57A0">
      <w:pPr>
        <w:rPr>
          <w:sz w:val="24"/>
          <w:szCs w:val="24"/>
        </w:rPr>
      </w:pPr>
      <w:r w:rsidRPr="000A507A">
        <w:rPr>
          <w:sz w:val="24"/>
          <w:szCs w:val="24"/>
        </w:rPr>
        <w:t>The culmination of our efforts is measured through a comprehensive array of metrics encompassing accuracy, precision, recall, and F1-score. These metrics collectively narrate the success story of a model proficient in accurately detecting a diverse repertoire of hand signs.</w:t>
      </w:r>
    </w:p>
    <w:p w14:paraId="57AFAE11" w14:textId="77777777" w:rsidR="009F57A0" w:rsidRPr="000A507A" w:rsidRDefault="009F57A0" w:rsidP="009F57A0">
      <w:pPr>
        <w:rPr>
          <w:sz w:val="24"/>
          <w:szCs w:val="24"/>
        </w:rPr>
      </w:pPr>
    </w:p>
    <w:p w14:paraId="09B5B425" w14:textId="77777777" w:rsidR="009F57A0" w:rsidRPr="000A507A" w:rsidRDefault="009F57A0" w:rsidP="009F57A0">
      <w:pPr>
        <w:rPr>
          <w:sz w:val="24"/>
          <w:szCs w:val="24"/>
        </w:rPr>
      </w:pPr>
      <w:r w:rsidRPr="000A507A">
        <w:rPr>
          <w:sz w:val="24"/>
          <w:szCs w:val="24"/>
        </w:rPr>
        <w:t>Future Horizons:</w:t>
      </w:r>
    </w:p>
    <w:p w14:paraId="1ACCAD7C" w14:textId="77777777" w:rsidR="009F57A0" w:rsidRPr="000A507A" w:rsidRDefault="009F57A0" w:rsidP="009F57A0">
      <w:pPr>
        <w:rPr>
          <w:sz w:val="24"/>
          <w:szCs w:val="24"/>
        </w:rPr>
      </w:pPr>
      <w:r w:rsidRPr="000A507A">
        <w:rPr>
          <w:sz w:val="24"/>
          <w:szCs w:val="24"/>
        </w:rPr>
        <w:t>As we gaze towards the future, avenues of exploration open to include the integration of additional data sources, such as depth information or temporal data, to further refine the model's performance. The realm of explainable AI (XAI) beckons, promising deeper insights into the model's decision-making processes. The extension of ML applications to real-time scenarios stands as an exciting frontier for future development.</w:t>
      </w:r>
    </w:p>
    <w:p w14:paraId="392830CF" w14:textId="77777777" w:rsidR="009F57A0" w:rsidRPr="000A507A" w:rsidRDefault="009F57A0" w:rsidP="009F57A0">
      <w:pPr>
        <w:rPr>
          <w:sz w:val="24"/>
          <w:szCs w:val="24"/>
        </w:rPr>
      </w:pPr>
    </w:p>
    <w:p w14:paraId="55E548F8" w14:textId="77777777" w:rsidR="009F57A0" w:rsidRPr="000A507A" w:rsidRDefault="009F57A0" w:rsidP="009F57A0">
      <w:pPr>
        <w:rPr>
          <w:sz w:val="24"/>
          <w:szCs w:val="24"/>
        </w:rPr>
      </w:pPr>
      <w:r w:rsidRPr="000A507A">
        <w:rPr>
          <w:sz w:val="24"/>
          <w:szCs w:val="24"/>
        </w:rPr>
        <w:t>Culminating Impact:</w:t>
      </w:r>
    </w:p>
    <w:p w14:paraId="582D2EC7" w14:textId="77777777" w:rsidR="009F57A0" w:rsidRPr="000A507A" w:rsidRDefault="009F57A0" w:rsidP="009F57A0">
      <w:pPr>
        <w:rPr>
          <w:sz w:val="24"/>
          <w:szCs w:val="24"/>
        </w:rPr>
      </w:pPr>
      <w:r w:rsidRPr="000A507A">
        <w:rPr>
          <w:sz w:val="24"/>
          <w:szCs w:val="24"/>
        </w:rPr>
        <w:t>In summation, this project serves as a beacon in the landscape of hand sign detection, showcasing the transformative potential of AI in automating and refining a process integral to communication and accessibility. The impact resonates across domains, ushering in an era where the precision and efficiency of hand sign detection become integral to our daily lives.</w:t>
      </w:r>
    </w:p>
    <w:p w14:paraId="58687C95" w14:textId="77777777" w:rsidR="009F57A0" w:rsidRPr="000A507A" w:rsidRDefault="009F57A0" w:rsidP="009F57A0">
      <w:pPr>
        <w:rPr>
          <w:sz w:val="24"/>
          <w:szCs w:val="24"/>
        </w:rPr>
      </w:pPr>
    </w:p>
    <w:p w14:paraId="3B80365F" w14:textId="77777777" w:rsidR="009F57A0" w:rsidRPr="000A507A" w:rsidRDefault="009F57A0" w:rsidP="009F57A0">
      <w:pPr>
        <w:rPr>
          <w:sz w:val="24"/>
          <w:szCs w:val="24"/>
        </w:rPr>
      </w:pPr>
      <w:r w:rsidRPr="000A507A">
        <w:rPr>
          <w:sz w:val="24"/>
          <w:szCs w:val="24"/>
        </w:rPr>
        <w:lastRenderedPageBreak/>
        <w:t>References:</w:t>
      </w:r>
    </w:p>
    <w:p w14:paraId="40B2B6F9" w14:textId="77777777" w:rsidR="009F57A0" w:rsidRPr="000A507A" w:rsidRDefault="009F57A0" w:rsidP="009F57A0">
      <w:pPr>
        <w:rPr>
          <w:sz w:val="24"/>
          <w:szCs w:val="24"/>
        </w:rPr>
      </w:pPr>
      <w:r w:rsidRPr="000A507A">
        <w:rPr>
          <w:sz w:val="24"/>
          <w:szCs w:val="24"/>
        </w:rPr>
        <w:t>[Include specific references pertinent to image processing and machine learning for gesture recognition.]</w:t>
      </w:r>
    </w:p>
    <w:p w14:paraId="23224DD8" w14:textId="77777777" w:rsidR="009F57A0" w:rsidRPr="000A507A" w:rsidRDefault="009F57A0" w:rsidP="009F57A0">
      <w:pPr>
        <w:pStyle w:val="NormalWeb"/>
        <w:shd w:val="clear" w:color="auto" w:fill="FFFFFF"/>
        <w:spacing w:before="360" w:beforeAutospacing="0" w:after="360" w:afterAutospacing="0"/>
        <w:ind w:left="720"/>
        <w:rPr>
          <w:rFonts w:ascii="Arial" w:hAnsi="Arial" w:cs="Arial"/>
          <w:color w:val="1F1F1F"/>
          <w:sz w:val="48"/>
          <w:szCs w:val="48"/>
        </w:rPr>
      </w:pPr>
      <w:r w:rsidRPr="000A507A">
        <w:rPr>
          <w:rFonts w:ascii="Arial" w:hAnsi="Arial" w:cs="Arial"/>
          <w:color w:val="1F1F1F"/>
          <w:sz w:val="48"/>
          <w:szCs w:val="48"/>
        </w:rPr>
        <w:t>FLOWCHART:</w:t>
      </w:r>
    </w:p>
    <w:p w14:paraId="761113B5" w14:textId="77777777" w:rsidR="009F57A0" w:rsidRPr="000A507A" w:rsidRDefault="009F57A0" w:rsidP="009F57A0">
      <w:pPr>
        <w:spacing w:after="0" w:line="240" w:lineRule="auto"/>
        <w:rPr>
          <w:rFonts w:ascii="Courier New" w:eastAsia="Times New Roman" w:hAnsi="Courier New" w:cs="Courier New"/>
          <w:color w:val="444746"/>
          <w:sz w:val="48"/>
          <w:szCs w:val="48"/>
          <w:shd w:val="clear" w:color="auto" w:fill="F8FAFD"/>
        </w:rPr>
      </w:pPr>
      <w:r w:rsidRPr="000A507A">
        <w:rPr>
          <w:rFonts w:ascii="Courier New" w:eastAsia="Times New Roman" w:hAnsi="Courier New" w:cs="Courier New"/>
          <w:color w:val="444746"/>
          <w:sz w:val="48"/>
          <w:szCs w:val="48"/>
          <w:shd w:val="clear" w:color="auto" w:fill="F8FAFD"/>
        </w:rPr>
        <w:t>Start</w:t>
      </w:r>
    </w:p>
    <w:p w14:paraId="082E0875"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69073429"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546909EC" w14:textId="77777777" w:rsidR="009F57A0" w:rsidRPr="000A507A" w:rsidRDefault="009F57A0" w:rsidP="009F57A0">
      <w:pPr>
        <w:spacing w:after="0" w:line="240" w:lineRule="auto"/>
        <w:rPr>
          <w:rFonts w:ascii="Courier New" w:eastAsia="Times New Roman" w:hAnsi="Courier New" w:cs="Courier New"/>
          <w:color w:val="444746"/>
          <w:sz w:val="52"/>
          <w:szCs w:val="52"/>
          <w:shd w:val="clear" w:color="auto" w:fill="F8FAFD"/>
        </w:rPr>
      </w:pPr>
      <w:r w:rsidRPr="000A507A">
        <w:rPr>
          <w:rFonts w:ascii="Courier New" w:eastAsia="Times New Roman" w:hAnsi="Courier New" w:cs="Courier New"/>
          <w:color w:val="444746"/>
          <w:sz w:val="52"/>
          <w:szCs w:val="52"/>
          <w:shd w:val="clear" w:color="auto" w:fill="F8FAFD"/>
        </w:rPr>
        <w:t>Data Collection</w:t>
      </w:r>
    </w:p>
    <w:p w14:paraId="5CAE7454"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2BB1B34D"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5B386351"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Data Import</w:t>
      </w:r>
    </w:p>
    <w:p w14:paraId="1D470C2B"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49AA9D1F"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315A7D63"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Data Cleaning</w:t>
      </w:r>
    </w:p>
    <w:p w14:paraId="7789119C"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607574EC"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24"/>
          <w:szCs w:val="24"/>
          <w:shd w:val="clear" w:color="auto" w:fill="F8FAFD"/>
        </w:rPr>
        <w:t>v</w:t>
      </w:r>
    </w:p>
    <w:p w14:paraId="15136744"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Exploratory Data Analysis</w:t>
      </w:r>
    </w:p>
    <w:p w14:paraId="246D53E7"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1138813D"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3FC2BD1A"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Feature Engineering</w:t>
      </w:r>
    </w:p>
    <w:p w14:paraId="2CDD7446"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46C27580"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2D2281B3"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Feature Selection</w:t>
      </w:r>
    </w:p>
    <w:p w14:paraId="1FD66D79"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00326C57"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2972ED9E"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Model Training</w:t>
      </w:r>
    </w:p>
    <w:p w14:paraId="3912A017"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w:t>
      </w:r>
    </w:p>
    <w:p w14:paraId="1A94647B"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49DF7928"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Model Evaluation</w:t>
      </w:r>
    </w:p>
    <w:p w14:paraId="1D37CF65"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011C23B2"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v</w:t>
      </w:r>
    </w:p>
    <w:p w14:paraId="2F921A83" w14:textId="77777777" w:rsidR="009F57A0" w:rsidRPr="000A507A" w:rsidRDefault="009F57A0" w:rsidP="009F57A0">
      <w:pPr>
        <w:spacing w:after="0" w:line="240" w:lineRule="auto"/>
        <w:rPr>
          <w:rFonts w:ascii="Courier New" w:eastAsia="Times New Roman" w:hAnsi="Courier New" w:cs="Courier New"/>
          <w:color w:val="444746"/>
          <w:sz w:val="44"/>
          <w:szCs w:val="44"/>
          <w:shd w:val="clear" w:color="auto" w:fill="F8FAFD"/>
        </w:rPr>
      </w:pPr>
      <w:r w:rsidRPr="000A507A">
        <w:rPr>
          <w:rFonts w:ascii="Courier New" w:eastAsia="Times New Roman" w:hAnsi="Courier New" w:cs="Courier New"/>
          <w:color w:val="444746"/>
          <w:sz w:val="44"/>
          <w:szCs w:val="44"/>
          <w:shd w:val="clear" w:color="auto" w:fill="F8FAFD"/>
        </w:rPr>
        <w:t>Deployment</w:t>
      </w:r>
    </w:p>
    <w:p w14:paraId="130FEBEF"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t>|</w:t>
      </w:r>
    </w:p>
    <w:p w14:paraId="64DAF4B8"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eastAsia="Times New Roman" w:hAnsi="Courier New" w:cs="Courier New"/>
          <w:color w:val="444746"/>
          <w:sz w:val="24"/>
          <w:szCs w:val="24"/>
          <w:shd w:val="clear" w:color="auto" w:fill="F8FAFD"/>
        </w:rPr>
        <w:lastRenderedPageBreak/>
        <w:t>V</w:t>
      </w:r>
    </w:p>
    <w:p w14:paraId="3EEB2494" w14:textId="77777777" w:rsidR="009F57A0" w:rsidRPr="000A507A" w:rsidRDefault="009F57A0" w:rsidP="009F57A0">
      <w:pPr>
        <w:spacing w:after="0" w:line="240" w:lineRule="auto"/>
        <w:rPr>
          <w:rFonts w:ascii="Courier New" w:eastAsia="Times New Roman" w:hAnsi="Courier New" w:cs="Courier New"/>
          <w:color w:val="444746"/>
          <w:sz w:val="24"/>
          <w:szCs w:val="24"/>
          <w:shd w:val="clear" w:color="auto" w:fill="F8FAFD"/>
        </w:rPr>
      </w:pPr>
      <w:r w:rsidRPr="000A507A">
        <w:rPr>
          <w:rFonts w:ascii="Courier New" w:hAnsi="Courier New" w:cs="Courier New"/>
          <w:color w:val="1F1F1F"/>
          <w:sz w:val="44"/>
          <w:szCs w:val="44"/>
        </w:rPr>
        <w:t>end</w:t>
      </w:r>
    </w:p>
    <w:p w14:paraId="5DE708F2" w14:textId="77777777" w:rsidR="009F57A0" w:rsidRPr="000A507A" w:rsidRDefault="009F57A0" w:rsidP="009F57A0">
      <w:pPr>
        <w:rPr>
          <w:sz w:val="24"/>
          <w:szCs w:val="24"/>
        </w:rPr>
      </w:pPr>
    </w:p>
    <w:p w14:paraId="034F1B30" w14:textId="77777777" w:rsidR="009F57A0" w:rsidRPr="000A507A" w:rsidRDefault="009F57A0" w:rsidP="009F57A0">
      <w:pPr>
        <w:rPr>
          <w:sz w:val="24"/>
          <w:szCs w:val="24"/>
        </w:rPr>
      </w:pPr>
    </w:p>
    <w:p w14:paraId="0CD2A9CD" w14:textId="77777777" w:rsidR="009F57A0" w:rsidRPr="000A507A" w:rsidRDefault="009F57A0" w:rsidP="009F57A0">
      <w:pPr>
        <w:pStyle w:val="NormalWeb"/>
        <w:shd w:val="clear" w:color="auto" w:fill="FFFFFF"/>
        <w:spacing w:before="360" w:beforeAutospacing="0" w:after="360" w:afterAutospacing="0"/>
        <w:rPr>
          <w:rFonts w:ascii="Arial" w:hAnsi="Arial" w:cs="Arial"/>
          <w:color w:val="1F1F1F"/>
          <w:sz w:val="32"/>
          <w:szCs w:val="32"/>
        </w:rPr>
      </w:pPr>
      <w:r w:rsidRPr="000A507A">
        <w:rPr>
          <w:rStyle w:val="Strong"/>
          <w:rFonts w:ascii="Arial" w:hAnsi="Arial" w:cs="Arial"/>
          <w:b w:val="0"/>
          <w:bCs w:val="0"/>
          <w:color w:val="1F1F1F"/>
          <w:sz w:val="32"/>
          <w:szCs w:val="32"/>
        </w:rPr>
        <w:t>Model Selection and Training Flowchart</w:t>
      </w:r>
    </w:p>
    <w:p w14:paraId="08C8DB25" w14:textId="77777777" w:rsidR="009F57A0" w:rsidRPr="000A507A" w:rsidRDefault="009F57A0" w:rsidP="009F57A0">
      <w:pPr>
        <w:pStyle w:val="HTMLPreformatted"/>
        <w:rPr>
          <w:rStyle w:val="HTMLCode"/>
          <w:sz w:val="44"/>
          <w:szCs w:val="44"/>
        </w:rPr>
      </w:pPr>
      <w:r w:rsidRPr="000A507A">
        <w:rPr>
          <w:rStyle w:val="HTMLCode"/>
          <w:sz w:val="44"/>
          <w:szCs w:val="44"/>
        </w:rPr>
        <w:t>Start</w:t>
      </w:r>
    </w:p>
    <w:p w14:paraId="1C8BD15B" w14:textId="77777777" w:rsidR="009F57A0" w:rsidRPr="000A507A" w:rsidRDefault="009F57A0" w:rsidP="009F57A0">
      <w:pPr>
        <w:pStyle w:val="HTMLPreformatted"/>
        <w:rPr>
          <w:rStyle w:val="HTMLCode"/>
          <w:sz w:val="24"/>
          <w:szCs w:val="24"/>
        </w:rPr>
      </w:pPr>
      <w:r w:rsidRPr="000A507A">
        <w:rPr>
          <w:rStyle w:val="HTMLCode"/>
          <w:sz w:val="24"/>
          <w:szCs w:val="24"/>
        </w:rPr>
        <w:t>|</w:t>
      </w:r>
    </w:p>
    <w:p w14:paraId="3AEB601C" w14:textId="77777777" w:rsidR="009F57A0" w:rsidRPr="000A507A" w:rsidRDefault="009F57A0" w:rsidP="009F57A0">
      <w:pPr>
        <w:pStyle w:val="HTMLPreformatted"/>
        <w:rPr>
          <w:rStyle w:val="HTMLCode"/>
          <w:sz w:val="24"/>
          <w:szCs w:val="24"/>
        </w:rPr>
      </w:pPr>
      <w:r w:rsidRPr="000A507A">
        <w:rPr>
          <w:rStyle w:val="HTMLCode"/>
          <w:sz w:val="24"/>
          <w:szCs w:val="24"/>
        </w:rPr>
        <w:t>v</w:t>
      </w:r>
    </w:p>
    <w:p w14:paraId="72D2F320" w14:textId="77777777" w:rsidR="009F57A0" w:rsidRPr="000A507A" w:rsidRDefault="009F57A0" w:rsidP="009F57A0">
      <w:pPr>
        <w:pStyle w:val="HTMLPreformatted"/>
        <w:rPr>
          <w:rStyle w:val="HTMLCode"/>
          <w:sz w:val="44"/>
          <w:szCs w:val="44"/>
        </w:rPr>
      </w:pPr>
      <w:r w:rsidRPr="000A507A">
        <w:rPr>
          <w:rStyle w:val="HTMLCode"/>
          <w:sz w:val="44"/>
          <w:szCs w:val="44"/>
        </w:rPr>
        <w:t>Choose Machine Learning Algorithm</w:t>
      </w:r>
    </w:p>
    <w:p w14:paraId="21C6147A" w14:textId="77777777" w:rsidR="009F57A0" w:rsidRPr="000A507A" w:rsidRDefault="009F57A0" w:rsidP="009F57A0">
      <w:pPr>
        <w:pStyle w:val="HTMLPreformatted"/>
        <w:rPr>
          <w:rStyle w:val="HTMLCode"/>
          <w:sz w:val="24"/>
          <w:szCs w:val="24"/>
        </w:rPr>
      </w:pPr>
      <w:r w:rsidRPr="000A507A">
        <w:rPr>
          <w:rStyle w:val="HTMLCode"/>
          <w:sz w:val="24"/>
          <w:szCs w:val="24"/>
        </w:rPr>
        <w:t>|</w:t>
      </w:r>
    </w:p>
    <w:p w14:paraId="470C5DEB" w14:textId="77777777" w:rsidR="009F57A0" w:rsidRPr="000A507A" w:rsidRDefault="009F57A0" w:rsidP="009F57A0">
      <w:pPr>
        <w:pStyle w:val="HTMLPreformatted"/>
        <w:rPr>
          <w:rStyle w:val="HTMLCode"/>
          <w:sz w:val="24"/>
          <w:szCs w:val="24"/>
        </w:rPr>
      </w:pPr>
      <w:r w:rsidRPr="000A507A">
        <w:rPr>
          <w:rStyle w:val="HTMLCode"/>
          <w:sz w:val="24"/>
          <w:szCs w:val="24"/>
        </w:rPr>
        <w:t>v</w:t>
      </w:r>
    </w:p>
    <w:p w14:paraId="407BD2CB" w14:textId="77777777" w:rsidR="009F57A0" w:rsidRPr="000A507A" w:rsidRDefault="009F57A0" w:rsidP="009F57A0">
      <w:pPr>
        <w:pStyle w:val="HTMLPreformatted"/>
        <w:rPr>
          <w:rStyle w:val="HTMLCode"/>
          <w:sz w:val="44"/>
          <w:szCs w:val="44"/>
        </w:rPr>
      </w:pPr>
      <w:r w:rsidRPr="000A507A">
        <w:rPr>
          <w:rStyle w:val="HTMLCode"/>
          <w:sz w:val="44"/>
          <w:szCs w:val="44"/>
        </w:rPr>
        <w:t>Split Data into Training and Testing Sets</w:t>
      </w:r>
    </w:p>
    <w:p w14:paraId="69528817" w14:textId="77777777" w:rsidR="009F57A0" w:rsidRPr="000A507A" w:rsidRDefault="009F57A0" w:rsidP="009F57A0">
      <w:pPr>
        <w:pStyle w:val="HTMLPreformatted"/>
        <w:rPr>
          <w:rStyle w:val="HTMLCode"/>
          <w:sz w:val="24"/>
          <w:szCs w:val="24"/>
        </w:rPr>
      </w:pPr>
      <w:r w:rsidRPr="000A507A">
        <w:rPr>
          <w:rStyle w:val="HTMLCode"/>
          <w:sz w:val="24"/>
          <w:szCs w:val="24"/>
        </w:rPr>
        <w:t>|</w:t>
      </w:r>
    </w:p>
    <w:p w14:paraId="1E3BCC19" w14:textId="77777777" w:rsidR="009F57A0" w:rsidRPr="000A507A" w:rsidRDefault="009F57A0" w:rsidP="009F57A0">
      <w:pPr>
        <w:pStyle w:val="HTMLPreformatted"/>
        <w:rPr>
          <w:rStyle w:val="HTMLCode"/>
          <w:sz w:val="24"/>
          <w:szCs w:val="24"/>
        </w:rPr>
      </w:pPr>
      <w:r w:rsidRPr="000A507A">
        <w:rPr>
          <w:rStyle w:val="HTMLCode"/>
          <w:sz w:val="24"/>
          <w:szCs w:val="24"/>
        </w:rPr>
        <w:t>v</w:t>
      </w:r>
    </w:p>
    <w:p w14:paraId="7711AA94" w14:textId="77777777" w:rsidR="009F57A0" w:rsidRPr="000A507A" w:rsidRDefault="009F57A0" w:rsidP="009F57A0">
      <w:pPr>
        <w:pStyle w:val="HTMLPreformatted"/>
        <w:rPr>
          <w:rStyle w:val="HTMLCode"/>
          <w:sz w:val="44"/>
          <w:szCs w:val="44"/>
        </w:rPr>
      </w:pPr>
      <w:r w:rsidRPr="000A507A">
        <w:rPr>
          <w:rStyle w:val="HTMLCode"/>
          <w:sz w:val="44"/>
          <w:szCs w:val="44"/>
        </w:rPr>
        <w:t>Train Model on Training Set</w:t>
      </w:r>
    </w:p>
    <w:p w14:paraId="7BC9E540" w14:textId="77777777" w:rsidR="009F57A0" w:rsidRPr="000A507A" w:rsidRDefault="009F57A0" w:rsidP="009F57A0">
      <w:pPr>
        <w:pStyle w:val="HTMLPreformatted"/>
        <w:rPr>
          <w:rStyle w:val="HTMLCode"/>
          <w:sz w:val="24"/>
          <w:szCs w:val="24"/>
        </w:rPr>
      </w:pPr>
      <w:r w:rsidRPr="000A507A">
        <w:rPr>
          <w:rStyle w:val="HTMLCode"/>
          <w:sz w:val="24"/>
          <w:szCs w:val="24"/>
        </w:rPr>
        <w:t>|</w:t>
      </w:r>
    </w:p>
    <w:p w14:paraId="0B6CC143" w14:textId="77777777" w:rsidR="009F57A0" w:rsidRPr="000A507A" w:rsidRDefault="009F57A0" w:rsidP="009F57A0">
      <w:pPr>
        <w:pStyle w:val="HTMLPreformatted"/>
        <w:rPr>
          <w:rStyle w:val="HTMLCode"/>
          <w:sz w:val="24"/>
          <w:szCs w:val="24"/>
        </w:rPr>
      </w:pPr>
      <w:r w:rsidRPr="000A507A">
        <w:rPr>
          <w:rStyle w:val="HTMLCode"/>
          <w:sz w:val="24"/>
          <w:szCs w:val="24"/>
        </w:rPr>
        <w:t>v</w:t>
      </w:r>
    </w:p>
    <w:p w14:paraId="663EE84D" w14:textId="77777777" w:rsidR="009F57A0" w:rsidRPr="000A507A" w:rsidRDefault="009F57A0" w:rsidP="009F57A0">
      <w:pPr>
        <w:pStyle w:val="HTMLPreformatted"/>
        <w:rPr>
          <w:sz w:val="44"/>
          <w:szCs w:val="44"/>
        </w:rPr>
      </w:pPr>
      <w:r w:rsidRPr="000A507A">
        <w:rPr>
          <w:rStyle w:val="HTMLCode"/>
          <w:sz w:val="44"/>
          <w:szCs w:val="44"/>
        </w:rPr>
        <w:t>End</w:t>
      </w:r>
    </w:p>
    <w:p w14:paraId="1662BE52" w14:textId="77777777" w:rsidR="009F57A0" w:rsidRPr="000A507A" w:rsidRDefault="009F57A0" w:rsidP="009F57A0">
      <w:pPr>
        <w:rPr>
          <w:sz w:val="24"/>
          <w:szCs w:val="24"/>
        </w:rPr>
      </w:pPr>
    </w:p>
    <w:p w14:paraId="01DDD780" w14:textId="40CD182A" w:rsidR="0017630E" w:rsidRPr="000A507A" w:rsidRDefault="0017630E" w:rsidP="0017630E">
      <w:pPr>
        <w:tabs>
          <w:tab w:val="left" w:pos="1080"/>
        </w:tabs>
        <w:autoSpaceDE w:val="0"/>
        <w:autoSpaceDN w:val="0"/>
        <w:adjustRightInd w:val="0"/>
        <w:spacing w:after="0" w:line="240" w:lineRule="auto"/>
        <w:jc w:val="both"/>
        <w:rPr>
          <w:sz w:val="32"/>
          <w:szCs w:val="32"/>
        </w:rPr>
      </w:pPr>
    </w:p>
    <w:sectPr w:rsidR="0017630E" w:rsidRPr="000A507A" w:rsidSect="00BF3A64">
      <w:footerReference w:type="first" r:id="rI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DA8AF" w14:textId="77777777" w:rsidR="00F0519B" w:rsidRDefault="00F0519B" w:rsidP="00BF3A64">
      <w:pPr>
        <w:spacing w:after="0" w:line="240" w:lineRule="auto"/>
      </w:pPr>
      <w:r>
        <w:separator/>
      </w:r>
    </w:p>
  </w:endnote>
  <w:endnote w:type="continuationSeparator" w:id="0">
    <w:p w14:paraId="75BC1634" w14:textId="77777777" w:rsidR="00F0519B" w:rsidRDefault="00F0519B"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C0A2"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80FEF" w14:textId="77777777" w:rsidR="00F0519B" w:rsidRDefault="00F0519B" w:rsidP="00BF3A64">
      <w:pPr>
        <w:spacing w:after="0" w:line="240" w:lineRule="auto"/>
      </w:pPr>
      <w:r>
        <w:separator/>
      </w:r>
    </w:p>
  </w:footnote>
  <w:footnote w:type="continuationSeparator" w:id="0">
    <w:p w14:paraId="4454DCEA" w14:textId="77777777" w:rsidR="00F0519B" w:rsidRDefault="00F0519B" w:rsidP="00BF3A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B0355"/>
    <w:multiLevelType w:val="hybridMultilevel"/>
    <w:tmpl w:val="7312F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2A3FCE"/>
    <w:multiLevelType w:val="hybridMultilevel"/>
    <w:tmpl w:val="45E6160E"/>
    <w:lvl w:ilvl="0" w:tplc="60D2D826">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2B81F3C"/>
    <w:multiLevelType w:val="multilevel"/>
    <w:tmpl w:val="F6327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6"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44151E9A"/>
    <w:multiLevelType w:val="multilevel"/>
    <w:tmpl w:val="406A9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77272E"/>
    <w:multiLevelType w:val="hybridMultilevel"/>
    <w:tmpl w:val="6FBA9F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3" w15:restartNumberingAfterBreak="0">
    <w:nsid w:val="5E396E54"/>
    <w:multiLevelType w:val="multilevel"/>
    <w:tmpl w:val="B11E5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22468855">
    <w:abstractNumId w:val="11"/>
  </w:num>
  <w:num w:numId="2" w16cid:durableId="849099871">
    <w:abstractNumId w:val="15"/>
  </w:num>
  <w:num w:numId="3" w16cid:durableId="1218782028">
    <w:abstractNumId w:val="5"/>
  </w:num>
  <w:num w:numId="4" w16cid:durableId="1232304156">
    <w:abstractNumId w:val="12"/>
  </w:num>
  <w:num w:numId="5" w16cid:durableId="643579889">
    <w:abstractNumId w:val="9"/>
  </w:num>
  <w:num w:numId="6" w16cid:durableId="1129280187">
    <w:abstractNumId w:val="1"/>
  </w:num>
  <w:num w:numId="7" w16cid:durableId="896473218">
    <w:abstractNumId w:val="2"/>
  </w:num>
  <w:num w:numId="8" w16cid:durableId="1905944258">
    <w:abstractNumId w:val="4"/>
  </w:num>
  <w:num w:numId="9" w16cid:durableId="17312222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237355">
    <w:abstractNumId w:val="10"/>
  </w:num>
  <w:num w:numId="11" w16cid:durableId="1815364936">
    <w:abstractNumId w:val="6"/>
  </w:num>
  <w:num w:numId="12" w16cid:durableId="185563628">
    <w:abstractNumId w:val="14"/>
  </w:num>
  <w:num w:numId="13" w16cid:durableId="1365398921">
    <w:abstractNumId w:val="13"/>
  </w:num>
  <w:num w:numId="14" w16cid:durableId="1514412684">
    <w:abstractNumId w:val="3"/>
  </w:num>
  <w:num w:numId="15" w16cid:durableId="632099105">
    <w:abstractNumId w:val="7"/>
  </w:num>
  <w:num w:numId="16" w16cid:durableId="1274441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Y1NTU0NDAwNzZT0lEKTi0uzszPAykwqgUAMT8vOywAAAA="/>
  </w:docVars>
  <w:rsids>
    <w:rsidRoot w:val="00782A6B"/>
    <w:rsid w:val="00053821"/>
    <w:rsid w:val="00061AD4"/>
    <w:rsid w:val="00091904"/>
    <w:rsid w:val="00095BF4"/>
    <w:rsid w:val="000A507A"/>
    <w:rsid w:val="000C387C"/>
    <w:rsid w:val="000D406F"/>
    <w:rsid w:val="000F450F"/>
    <w:rsid w:val="00111C2B"/>
    <w:rsid w:val="00120BE1"/>
    <w:rsid w:val="00122FE5"/>
    <w:rsid w:val="00127B49"/>
    <w:rsid w:val="0017630E"/>
    <w:rsid w:val="0017788C"/>
    <w:rsid w:val="001B34E6"/>
    <w:rsid w:val="001D2446"/>
    <w:rsid w:val="001F04EB"/>
    <w:rsid w:val="00215F4F"/>
    <w:rsid w:val="0023704F"/>
    <w:rsid w:val="002453B1"/>
    <w:rsid w:val="002466D2"/>
    <w:rsid w:val="002512B5"/>
    <w:rsid w:val="00262D87"/>
    <w:rsid w:val="002726BC"/>
    <w:rsid w:val="002A4E1C"/>
    <w:rsid w:val="002C7A13"/>
    <w:rsid w:val="002F20C2"/>
    <w:rsid w:val="00301B83"/>
    <w:rsid w:val="003127D9"/>
    <w:rsid w:val="00335C7B"/>
    <w:rsid w:val="00366E70"/>
    <w:rsid w:val="003808A9"/>
    <w:rsid w:val="003A4447"/>
    <w:rsid w:val="003C0E54"/>
    <w:rsid w:val="003D07B9"/>
    <w:rsid w:val="00414531"/>
    <w:rsid w:val="00427AF2"/>
    <w:rsid w:val="0043209B"/>
    <w:rsid w:val="00484B16"/>
    <w:rsid w:val="004A0E9C"/>
    <w:rsid w:val="004D4361"/>
    <w:rsid w:val="004F554E"/>
    <w:rsid w:val="00526992"/>
    <w:rsid w:val="00586DEC"/>
    <w:rsid w:val="00596524"/>
    <w:rsid w:val="005B21CE"/>
    <w:rsid w:val="005B4348"/>
    <w:rsid w:val="005C2EAD"/>
    <w:rsid w:val="005C42EC"/>
    <w:rsid w:val="005D55F3"/>
    <w:rsid w:val="005E3BE5"/>
    <w:rsid w:val="005E6A42"/>
    <w:rsid w:val="0060058C"/>
    <w:rsid w:val="00612E19"/>
    <w:rsid w:val="006134DC"/>
    <w:rsid w:val="006160CB"/>
    <w:rsid w:val="00650BCD"/>
    <w:rsid w:val="00667F5F"/>
    <w:rsid w:val="006845BC"/>
    <w:rsid w:val="006925F3"/>
    <w:rsid w:val="00694545"/>
    <w:rsid w:val="006958C0"/>
    <w:rsid w:val="006A6A48"/>
    <w:rsid w:val="006B5CED"/>
    <w:rsid w:val="006F51E9"/>
    <w:rsid w:val="006F75AB"/>
    <w:rsid w:val="00700B19"/>
    <w:rsid w:val="00746BF2"/>
    <w:rsid w:val="00754E09"/>
    <w:rsid w:val="007715AE"/>
    <w:rsid w:val="00782A6B"/>
    <w:rsid w:val="007A4DC9"/>
    <w:rsid w:val="007B7797"/>
    <w:rsid w:val="007C6BAD"/>
    <w:rsid w:val="007F386D"/>
    <w:rsid w:val="0082518F"/>
    <w:rsid w:val="00832DB4"/>
    <w:rsid w:val="008433E2"/>
    <w:rsid w:val="008638E7"/>
    <w:rsid w:val="00885060"/>
    <w:rsid w:val="00886C49"/>
    <w:rsid w:val="008872D7"/>
    <w:rsid w:val="008A3341"/>
    <w:rsid w:val="009050F1"/>
    <w:rsid w:val="0092207C"/>
    <w:rsid w:val="009359A3"/>
    <w:rsid w:val="00946159"/>
    <w:rsid w:val="009502E1"/>
    <w:rsid w:val="009810F2"/>
    <w:rsid w:val="00992C77"/>
    <w:rsid w:val="009D4869"/>
    <w:rsid w:val="009F57A0"/>
    <w:rsid w:val="00A0102C"/>
    <w:rsid w:val="00A05989"/>
    <w:rsid w:val="00A17133"/>
    <w:rsid w:val="00A25F4C"/>
    <w:rsid w:val="00A84B07"/>
    <w:rsid w:val="00AA4023"/>
    <w:rsid w:val="00AA4961"/>
    <w:rsid w:val="00AA6A66"/>
    <w:rsid w:val="00AE4FD7"/>
    <w:rsid w:val="00B161B7"/>
    <w:rsid w:val="00B23B23"/>
    <w:rsid w:val="00B30EEF"/>
    <w:rsid w:val="00B61071"/>
    <w:rsid w:val="00B8712B"/>
    <w:rsid w:val="00BD2726"/>
    <w:rsid w:val="00BE499D"/>
    <w:rsid w:val="00BE7A83"/>
    <w:rsid w:val="00BF3A64"/>
    <w:rsid w:val="00C0242E"/>
    <w:rsid w:val="00C370BD"/>
    <w:rsid w:val="00C84315"/>
    <w:rsid w:val="00CA7183"/>
    <w:rsid w:val="00D1736A"/>
    <w:rsid w:val="00D17EDF"/>
    <w:rsid w:val="00D270E9"/>
    <w:rsid w:val="00D45565"/>
    <w:rsid w:val="00D747F2"/>
    <w:rsid w:val="00D82879"/>
    <w:rsid w:val="00D878C4"/>
    <w:rsid w:val="00D92F65"/>
    <w:rsid w:val="00DA75AA"/>
    <w:rsid w:val="00DC7CC2"/>
    <w:rsid w:val="00DE1F25"/>
    <w:rsid w:val="00DF23C5"/>
    <w:rsid w:val="00E00109"/>
    <w:rsid w:val="00E108A9"/>
    <w:rsid w:val="00E21856"/>
    <w:rsid w:val="00E2196E"/>
    <w:rsid w:val="00E25933"/>
    <w:rsid w:val="00E9659A"/>
    <w:rsid w:val="00E97AF1"/>
    <w:rsid w:val="00EB61A0"/>
    <w:rsid w:val="00ED1E86"/>
    <w:rsid w:val="00EF2780"/>
    <w:rsid w:val="00EF432D"/>
    <w:rsid w:val="00F0519B"/>
    <w:rsid w:val="00F202D6"/>
    <w:rsid w:val="00F31548"/>
    <w:rsid w:val="00F475DE"/>
    <w:rsid w:val="00F7184C"/>
    <w:rsid w:val="00F77E8B"/>
    <w:rsid w:val="00FC27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3F686"/>
  <w15:chartTrackingRefBased/>
  <w15:docId w15:val="{66B04619-5997-4585-ABE4-3C8D5692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E7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eastAsia="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paragraph" w:customStyle="1" w:styleId="Default">
    <w:name w:val="Default"/>
    <w:rsid w:val="002466D2"/>
    <w:pPr>
      <w:autoSpaceDE w:val="0"/>
      <w:autoSpaceDN w:val="0"/>
      <w:adjustRightInd w:val="0"/>
    </w:pPr>
    <w:rPr>
      <w:color w:val="000000"/>
      <w:sz w:val="24"/>
      <w:szCs w:val="24"/>
    </w:rPr>
  </w:style>
  <w:style w:type="paragraph" w:styleId="NormalWeb">
    <w:name w:val="Normal (Web)"/>
    <w:basedOn w:val="Normal"/>
    <w:uiPriority w:val="99"/>
    <w:semiHidden/>
    <w:unhideWhenUsed/>
    <w:rsid w:val="00DC7CC2"/>
    <w:pPr>
      <w:spacing w:before="100" w:beforeAutospacing="1" w:after="100" w:afterAutospacing="1" w:line="240" w:lineRule="auto"/>
    </w:pPr>
    <w:rPr>
      <w:rFonts w:eastAsia="Times New Roman"/>
      <w:sz w:val="24"/>
      <w:szCs w:val="24"/>
    </w:rPr>
  </w:style>
  <w:style w:type="character" w:styleId="Strong">
    <w:name w:val="Strong"/>
    <w:uiPriority w:val="22"/>
    <w:qFormat/>
    <w:rsid w:val="00DC7CC2"/>
    <w:rPr>
      <w:b/>
      <w:bCs/>
    </w:rPr>
  </w:style>
  <w:style w:type="paragraph" w:styleId="HTMLPreformatted">
    <w:name w:val="HTML Preformatted"/>
    <w:basedOn w:val="Normal"/>
    <w:link w:val="HTMLPreformattedChar"/>
    <w:uiPriority w:val="99"/>
    <w:semiHidden/>
    <w:unhideWhenUsed/>
    <w:rsid w:val="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link w:val="HTMLPreformatted"/>
    <w:uiPriority w:val="99"/>
    <w:semiHidden/>
    <w:rsid w:val="00596524"/>
    <w:rPr>
      <w:rFonts w:ascii="Courier New" w:eastAsia="Times New Roman" w:hAnsi="Courier New" w:cs="Courier New"/>
    </w:rPr>
  </w:style>
  <w:style w:type="character" w:styleId="HTMLCode">
    <w:name w:val="HTML Code"/>
    <w:uiPriority w:val="99"/>
    <w:semiHidden/>
    <w:unhideWhenUsed/>
    <w:rsid w:val="00596524"/>
    <w:rPr>
      <w:rFonts w:ascii="Courier New" w:eastAsia="Times New Roman" w:hAnsi="Courier New" w:cs="Courier New"/>
      <w:sz w:val="20"/>
      <w:szCs w:val="20"/>
    </w:rPr>
  </w:style>
  <w:style w:type="table" w:styleId="GridTable5Dark-Accent5">
    <w:name w:val="Grid Table 5 Dark Accent 5"/>
    <w:basedOn w:val="TableNormal"/>
    <w:uiPriority w:val="50"/>
    <w:rsid w:val="002726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
    <w:name w:val="Grid Table 4"/>
    <w:basedOn w:val="TableNormal"/>
    <w:uiPriority w:val="49"/>
    <w:rsid w:val="002726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1Light-Accent1">
    <w:name w:val="Grid Table 1 Light Accent 1"/>
    <w:basedOn w:val="TableNormal"/>
    <w:uiPriority w:val="46"/>
    <w:rsid w:val="002726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430559">
      <w:bodyDiv w:val="1"/>
      <w:marLeft w:val="0"/>
      <w:marRight w:val="0"/>
      <w:marTop w:val="0"/>
      <w:marBottom w:val="0"/>
      <w:divBdr>
        <w:top w:val="none" w:sz="0" w:space="0" w:color="auto"/>
        <w:left w:val="none" w:sz="0" w:space="0" w:color="auto"/>
        <w:bottom w:val="none" w:sz="0" w:space="0" w:color="auto"/>
        <w:right w:val="none" w:sz="0" w:space="0" w:color="auto"/>
      </w:divBdr>
      <w:divsChild>
        <w:div w:id="300815128">
          <w:marLeft w:val="0"/>
          <w:marRight w:val="0"/>
          <w:marTop w:val="0"/>
          <w:marBottom w:val="0"/>
          <w:divBdr>
            <w:top w:val="none" w:sz="0" w:space="0" w:color="auto"/>
            <w:left w:val="none" w:sz="0" w:space="0" w:color="auto"/>
            <w:bottom w:val="none" w:sz="0" w:space="0" w:color="auto"/>
            <w:right w:val="none" w:sz="0" w:space="0" w:color="auto"/>
          </w:divBdr>
        </w:div>
      </w:divsChild>
    </w:div>
    <w:div w:id="349137780">
      <w:bodyDiv w:val="1"/>
      <w:marLeft w:val="0"/>
      <w:marRight w:val="0"/>
      <w:marTop w:val="0"/>
      <w:marBottom w:val="0"/>
      <w:divBdr>
        <w:top w:val="none" w:sz="0" w:space="0" w:color="auto"/>
        <w:left w:val="none" w:sz="0" w:space="0" w:color="auto"/>
        <w:bottom w:val="none" w:sz="0" w:space="0" w:color="auto"/>
        <w:right w:val="none" w:sz="0" w:space="0" w:color="auto"/>
      </w:divBdr>
      <w:divsChild>
        <w:div w:id="1620647231">
          <w:marLeft w:val="0"/>
          <w:marRight w:val="0"/>
          <w:marTop w:val="0"/>
          <w:marBottom w:val="0"/>
          <w:divBdr>
            <w:top w:val="none" w:sz="0" w:space="0" w:color="auto"/>
            <w:left w:val="none" w:sz="0" w:space="0" w:color="auto"/>
            <w:bottom w:val="none" w:sz="0" w:space="0" w:color="auto"/>
            <w:right w:val="none" w:sz="0" w:space="0" w:color="auto"/>
          </w:divBdr>
        </w:div>
      </w:divsChild>
    </w:div>
    <w:div w:id="800801471">
      <w:bodyDiv w:val="1"/>
      <w:marLeft w:val="0"/>
      <w:marRight w:val="0"/>
      <w:marTop w:val="0"/>
      <w:marBottom w:val="0"/>
      <w:divBdr>
        <w:top w:val="none" w:sz="0" w:space="0" w:color="auto"/>
        <w:left w:val="none" w:sz="0" w:space="0" w:color="auto"/>
        <w:bottom w:val="none" w:sz="0" w:space="0" w:color="auto"/>
        <w:right w:val="none" w:sz="0" w:space="0" w:color="auto"/>
      </w:divBdr>
    </w:div>
    <w:div w:id="990139440">
      <w:bodyDiv w:val="1"/>
      <w:marLeft w:val="0"/>
      <w:marRight w:val="0"/>
      <w:marTop w:val="0"/>
      <w:marBottom w:val="0"/>
      <w:divBdr>
        <w:top w:val="none" w:sz="0" w:space="0" w:color="auto"/>
        <w:left w:val="none" w:sz="0" w:space="0" w:color="auto"/>
        <w:bottom w:val="none" w:sz="0" w:space="0" w:color="auto"/>
        <w:right w:val="none" w:sz="0" w:space="0" w:color="auto"/>
      </w:divBdr>
    </w:div>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399010490">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1896811918">
      <w:bodyDiv w:val="1"/>
      <w:marLeft w:val="0"/>
      <w:marRight w:val="0"/>
      <w:marTop w:val="0"/>
      <w:marBottom w:val="0"/>
      <w:divBdr>
        <w:top w:val="none" w:sz="0" w:space="0" w:color="auto"/>
        <w:left w:val="none" w:sz="0" w:space="0" w:color="auto"/>
        <w:bottom w:val="none" w:sz="0" w:space="0" w:color="auto"/>
        <w:right w:val="none" w:sz="0" w:space="0" w:color="auto"/>
      </w:divBdr>
      <w:divsChild>
        <w:div w:id="53696409">
          <w:marLeft w:val="0"/>
          <w:marRight w:val="0"/>
          <w:marTop w:val="0"/>
          <w:marBottom w:val="0"/>
          <w:divBdr>
            <w:top w:val="none" w:sz="0" w:space="0" w:color="auto"/>
            <w:left w:val="none" w:sz="0" w:space="0" w:color="auto"/>
            <w:bottom w:val="none" w:sz="0" w:space="0" w:color="auto"/>
            <w:right w:val="none" w:sz="0" w:space="0" w:color="auto"/>
          </w:divBdr>
          <w:divsChild>
            <w:div w:id="727915815">
              <w:marLeft w:val="0"/>
              <w:marRight w:val="0"/>
              <w:marTop w:val="0"/>
              <w:marBottom w:val="0"/>
              <w:divBdr>
                <w:top w:val="none" w:sz="0" w:space="0" w:color="auto"/>
                <w:left w:val="none" w:sz="0" w:space="0" w:color="auto"/>
                <w:bottom w:val="none" w:sz="0" w:space="0" w:color="auto"/>
                <w:right w:val="none" w:sz="0" w:space="0" w:color="auto"/>
              </w:divBdr>
              <w:divsChild>
                <w:div w:id="1381176222">
                  <w:marLeft w:val="0"/>
                  <w:marRight w:val="0"/>
                  <w:marTop w:val="0"/>
                  <w:marBottom w:val="0"/>
                  <w:divBdr>
                    <w:top w:val="none" w:sz="0" w:space="0" w:color="auto"/>
                    <w:left w:val="none" w:sz="0" w:space="0" w:color="auto"/>
                    <w:bottom w:val="none" w:sz="0" w:space="0" w:color="auto"/>
                    <w:right w:val="none" w:sz="0" w:space="0" w:color="auto"/>
                  </w:divBdr>
                  <w:divsChild>
                    <w:div w:id="1328094499">
                      <w:marLeft w:val="0"/>
                      <w:marRight w:val="0"/>
                      <w:marTop w:val="0"/>
                      <w:marBottom w:val="0"/>
                      <w:divBdr>
                        <w:top w:val="none" w:sz="0" w:space="0" w:color="auto"/>
                        <w:left w:val="none" w:sz="0" w:space="0" w:color="auto"/>
                        <w:bottom w:val="none" w:sz="0" w:space="0" w:color="auto"/>
                        <w:right w:val="none" w:sz="0" w:space="0" w:color="auto"/>
                      </w:divBdr>
                      <w:divsChild>
                        <w:div w:id="555047941">
                          <w:marLeft w:val="0"/>
                          <w:marRight w:val="0"/>
                          <w:marTop w:val="0"/>
                          <w:marBottom w:val="0"/>
                          <w:divBdr>
                            <w:top w:val="none" w:sz="0" w:space="0" w:color="auto"/>
                            <w:left w:val="none" w:sz="0" w:space="0" w:color="auto"/>
                            <w:bottom w:val="none" w:sz="0" w:space="0" w:color="auto"/>
                            <w:right w:val="none" w:sz="0" w:space="0" w:color="auto"/>
                          </w:divBdr>
                          <w:divsChild>
                            <w:div w:id="493106741">
                              <w:marLeft w:val="0"/>
                              <w:marRight w:val="0"/>
                              <w:marTop w:val="0"/>
                              <w:marBottom w:val="0"/>
                              <w:divBdr>
                                <w:top w:val="none" w:sz="0" w:space="0" w:color="auto"/>
                                <w:left w:val="none" w:sz="0" w:space="0" w:color="auto"/>
                                <w:bottom w:val="none" w:sz="0" w:space="0" w:color="auto"/>
                                <w:right w:val="none" w:sz="0" w:space="0" w:color="auto"/>
                              </w:divBdr>
                              <w:divsChild>
                                <w:div w:id="1675954978">
                                  <w:marLeft w:val="0"/>
                                  <w:marRight w:val="0"/>
                                  <w:marTop w:val="0"/>
                                  <w:marBottom w:val="0"/>
                                  <w:divBdr>
                                    <w:top w:val="none" w:sz="0" w:space="0" w:color="auto"/>
                                    <w:left w:val="none" w:sz="0" w:space="0" w:color="auto"/>
                                    <w:bottom w:val="none" w:sz="0" w:space="0" w:color="auto"/>
                                    <w:right w:val="none" w:sz="0" w:space="0" w:color="auto"/>
                                  </w:divBdr>
                                  <w:divsChild>
                                    <w:div w:id="164280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5207">
                          <w:marLeft w:val="0"/>
                          <w:marRight w:val="0"/>
                          <w:marTop w:val="0"/>
                          <w:marBottom w:val="0"/>
                          <w:divBdr>
                            <w:top w:val="none" w:sz="0" w:space="0" w:color="auto"/>
                            <w:left w:val="none" w:sz="0" w:space="0" w:color="auto"/>
                            <w:bottom w:val="none" w:sz="0" w:space="0" w:color="auto"/>
                            <w:right w:val="none" w:sz="0" w:space="0" w:color="auto"/>
                          </w:divBdr>
                          <w:divsChild>
                            <w:div w:id="221525795">
                              <w:marLeft w:val="0"/>
                              <w:marRight w:val="0"/>
                              <w:marTop w:val="240"/>
                              <w:marBottom w:val="120"/>
                              <w:divBdr>
                                <w:top w:val="none" w:sz="0" w:space="0" w:color="auto"/>
                                <w:left w:val="none" w:sz="0" w:space="0" w:color="auto"/>
                                <w:bottom w:val="none" w:sz="0" w:space="0" w:color="auto"/>
                                <w:right w:val="none" w:sz="0" w:space="0" w:color="auto"/>
                              </w:divBdr>
                              <w:divsChild>
                                <w:div w:id="1664549765">
                                  <w:marLeft w:val="0"/>
                                  <w:marRight w:val="0"/>
                                  <w:marTop w:val="0"/>
                                  <w:marBottom w:val="0"/>
                                  <w:divBdr>
                                    <w:top w:val="none" w:sz="0" w:space="0" w:color="auto"/>
                                    <w:left w:val="none" w:sz="0" w:space="0" w:color="auto"/>
                                    <w:bottom w:val="none" w:sz="0" w:space="0" w:color="auto"/>
                                    <w:right w:val="none" w:sz="0" w:space="0" w:color="auto"/>
                                  </w:divBdr>
                                  <w:divsChild>
                                    <w:div w:id="1235776926">
                                      <w:marLeft w:val="0"/>
                                      <w:marRight w:val="0"/>
                                      <w:marTop w:val="0"/>
                                      <w:marBottom w:val="0"/>
                                      <w:divBdr>
                                        <w:top w:val="none" w:sz="0" w:space="0" w:color="auto"/>
                                        <w:left w:val="none" w:sz="0" w:space="0" w:color="auto"/>
                                        <w:bottom w:val="none" w:sz="0" w:space="0" w:color="auto"/>
                                        <w:right w:val="none" w:sz="0" w:space="0" w:color="auto"/>
                                      </w:divBdr>
                                    </w:div>
                                    <w:div w:id="11862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883936">
          <w:marLeft w:val="0"/>
          <w:marRight w:val="0"/>
          <w:marTop w:val="100"/>
          <w:marBottom w:val="0"/>
          <w:divBdr>
            <w:top w:val="none" w:sz="0" w:space="0" w:color="auto"/>
            <w:left w:val="none" w:sz="0" w:space="0" w:color="auto"/>
            <w:bottom w:val="none" w:sz="0" w:space="0" w:color="auto"/>
            <w:right w:val="none" w:sz="0" w:space="0" w:color="auto"/>
          </w:divBdr>
          <w:divsChild>
            <w:div w:id="747531957">
              <w:marLeft w:val="0"/>
              <w:marRight w:val="0"/>
              <w:marTop w:val="0"/>
              <w:marBottom w:val="0"/>
              <w:divBdr>
                <w:top w:val="none" w:sz="0" w:space="0" w:color="auto"/>
                <w:left w:val="none" w:sz="0" w:space="0" w:color="auto"/>
                <w:bottom w:val="none" w:sz="0" w:space="0" w:color="auto"/>
                <w:right w:val="none" w:sz="0" w:space="0" w:color="auto"/>
              </w:divBdr>
              <w:divsChild>
                <w:div w:id="382799737">
                  <w:marLeft w:val="0"/>
                  <w:marRight w:val="0"/>
                  <w:marTop w:val="0"/>
                  <w:marBottom w:val="0"/>
                  <w:divBdr>
                    <w:top w:val="none" w:sz="0" w:space="0" w:color="auto"/>
                    <w:left w:val="none" w:sz="0" w:space="0" w:color="auto"/>
                    <w:bottom w:val="none" w:sz="0" w:space="0" w:color="auto"/>
                    <w:right w:val="none" w:sz="0" w:space="0" w:color="auto"/>
                  </w:divBdr>
                  <w:divsChild>
                    <w:div w:id="65465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A5358-E1D8-4023-A622-89D14760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Chandra Prakesh  Chaurasia</cp:lastModifiedBy>
  <cp:revision>2</cp:revision>
  <dcterms:created xsi:type="dcterms:W3CDTF">2023-12-12T06:36:00Z</dcterms:created>
  <dcterms:modified xsi:type="dcterms:W3CDTF">2023-12-12T06:36:00Z</dcterms:modified>
</cp:coreProperties>
</file>